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DE569E" w14:textId="77777777" w:rsidR="00B032DA" w:rsidRPr="00B032DA" w:rsidRDefault="00B032DA" w:rsidP="00B032D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de-AT"/>
        </w:rPr>
      </w:pPr>
      <w:r w:rsidRPr="00B032DA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Students </w:t>
      </w:r>
      <w:proofErr w:type="gramStart"/>
      <w:r w:rsidRPr="00B032DA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have to</w:t>
      </w:r>
      <w:proofErr w:type="gramEnd"/>
      <w:r w:rsidRPr="00B032DA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write an elaboration, where they have to transfer the learned concepts into their existing knowledge of OOP. </w:t>
      </w:r>
      <w:r w:rsidRPr="00B032DA">
        <w:rPr>
          <w:rFonts w:ascii="Times New Roman" w:eastAsia="Times New Roman" w:hAnsi="Times New Roman" w:cs="Times New Roman"/>
          <w:sz w:val="24"/>
          <w:szCs w:val="24"/>
          <w:lang w:eastAsia="de-AT"/>
        </w:rPr>
        <w:t xml:space="preserve">In </w:t>
      </w:r>
      <w:proofErr w:type="spellStart"/>
      <w:r w:rsidRPr="00B032DA">
        <w:rPr>
          <w:rFonts w:ascii="Times New Roman" w:eastAsia="Times New Roman" w:hAnsi="Times New Roman" w:cs="Times New Roman"/>
          <w:sz w:val="24"/>
          <w:szCs w:val="24"/>
          <w:lang w:eastAsia="de-AT"/>
        </w:rPr>
        <w:t>the</w:t>
      </w:r>
      <w:proofErr w:type="spellEnd"/>
      <w:r w:rsidRPr="00B032DA">
        <w:rPr>
          <w:rFonts w:ascii="Times New Roman" w:eastAsia="Times New Roman" w:hAnsi="Times New Roman" w:cs="Times New Roman"/>
          <w:sz w:val="24"/>
          <w:szCs w:val="24"/>
          <w:lang w:eastAsia="de-AT"/>
        </w:rPr>
        <w:t xml:space="preserve"> </w:t>
      </w:r>
      <w:proofErr w:type="spellStart"/>
      <w:r w:rsidRPr="00B032DA">
        <w:rPr>
          <w:rFonts w:ascii="Times New Roman" w:eastAsia="Times New Roman" w:hAnsi="Times New Roman" w:cs="Times New Roman"/>
          <w:sz w:val="24"/>
          <w:szCs w:val="24"/>
          <w:lang w:eastAsia="de-AT"/>
        </w:rPr>
        <w:t>written</w:t>
      </w:r>
      <w:proofErr w:type="spellEnd"/>
      <w:r w:rsidRPr="00B032DA">
        <w:rPr>
          <w:rFonts w:ascii="Times New Roman" w:eastAsia="Times New Roman" w:hAnsi="Times New Roman" w:cs="Times New Roman"/>
          <w:sz w:val="24"/>
          <w:szCs w:val="24"/>
          <w:lang w:eastAsia="de-AT"/>
        </w:rPr>
        <w:t xml:space="preserve"> </w:t>
      </w:r>
      <w:proofErr w:type="spellStart"/>
      <w:r w:rsidRPr="00B032DA">
        <w:rPr>
          <w:rFonts w:ascii="Times New Roman" w:eastAsia="Times New Roman" w:hAnsi="Times New Roman" w:cs="Times New Roman"/>
          <w:sz w:val="24"/>
          <w:szCs w:val="24"/>
          <w:lang w:eastAsia="de-AT"/>
        </w:rPr>
        <w:t>elaboration</w:t>
      </w:r>
      <w:proofErr w:type="spellEnd"/>
      <w:r w:rsidRPr="00B032DA">
        <w:rPr>
          <w:rFonts w:ascii="Times New Roman" w:eastAsia="Times New Roman" w:hAnsi="Times New Roman" w:cs="Times New Roman"/>
          <w:sz w:val="24"/>
          <w:szCs w:val="24"/>
          <w:lang w:eastAsia="de-AT"/>
        </w:rPr>
        <w:t xml:space="preserve"> </w:t>
      </w:r>
      <w:proofErr w:type="spellStart"/>
      <w:r w:rsidRPr="00B032DA">
        <w:rPr>
          <w:rFonts w:ascii="Times New Roman" w:eastAsia="Times New Roman" w:hAnsi="Times New Roman" w:cs="Times New Roman"/>
          <w:sz w:val="24"/>
          <w:szCs w:val="24"/>
          <w:lang w:eastAsia="de-AT"/>
        </w:rPr>
        <w:t>students</w:t>
      </w:r>
      <w:proofErr w:type="spellEnd"/>
      <w:r w:rsidRPr="00B032DA">
        <w:rPr>
          <w:rFonts w:ascii="Times New Roman" w:eastAsia="Times New Roman" w:hAnsi="Times New Roman" w:cs="Times New Roman"/>
          <w:sz w:val="24"/>
          <w:szCs w:val="24"/>
          <w:lang w:eastAsia="de-AT"/>
        </w:rPr>
        <w:t xml:space="preserve"> </w:t>
      </w:r>
      <w:proofErr w:type="spellStart"/>
      <w:r w:rsidRPr="00B032DA">
        <w:rPr>
          <w:rFonts w:ascii="Times New Roman" w:eastAsia="Times New Roman" w:hAnsi="Times New Roman" w:cs="Times New Roman"/>
          <w:sz w:val="24"/>
          <w:szCs w:val="24"/>
          <w:lang w:eastAsia="de-AT"/>
        </w:rPr>
        <w:t>have</w:t>
      </w:r>
      <w:proofErr w:type="spellEnd"/>
      <w:r w:rsidRPr="00B032DA">
        <w:rPr>
          <w:rFonts w:ascii="Times New Roman" w:eastAsia="Times New Roman" w:hAnsi="Times New Roman" w:cs="Times New Roman"/>
          <w:sz w:val="24"/>
          <w:szCs w:val="24"/>
          <w:lang w:eastAsia="de-AT"/>
        </w:rPr>
        <w:t xml:space="preserve"> </w:t>
      </w:r>
      <w:proofErr w:type="spellStart"/>
      <w:r w:rsidRPr="00B032DA">
        <w:rPr>
          <w:rFonts w:ascii="Times New Roman" w:eastAsia="Times New Roman" w:hAnsi="Times New Roman" w:cs="Times New Roman"/>
          <w:sz w:val="24"/>
          <w:szCs w:val="24"/>
          <w:lang w:eastAsia="de-AT"/>
        </w:rPr>
        <w:t>to</w:t>
      </w:r>
      <w:proofErr w:type="spellEnd"/>
      <w:r w:rsidRPr="00B032DA">
        <w:rPr>
          <w:rFonts w:ascii="Times New Roman" w:eastAsia="Times New Roman" w:hAnsi="Times New Roman" w:cs="Times New Roman"/>
          <w:sz w:val="24"/>
          <w:szCs w:val="24"/>
          <w:lang w:eastAsia="de-AT"/>
        </w:rPr>
        <w:t>:</w:t>
      </w:r>
    </w:p>
    <w:p w14:paraId="5CADAA69" w14:textId="6A2AB806" w:rsidR="00B032DA" w:rsidRDefault="00B032DA" w:rsidP="00B032D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 w:rsidRPr="00B032DA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Discuss the concepts learned in this course in the context of another programming language of their </w:t>
      </w:r>
      <w:r w:rsidR="00405FEF" w:rsidRPr="00405FEF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sym w:font="Wingdings" w:char="F0E0"/>
      </w:r>
      <w:r w:rsidR="00405FEF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</w:t>
      </w:r>
      <w:r w:rsidR="00405FEF" w:rsidRPr="00405FEF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de-AT"/>
        </w:rPr>
        <w:t>PYTHON</w:t>
      </w:r>
      <w:r w:rsidR="00405FEF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br/>
      </w:r>
      <w:r w:rsidRPr="00B032DA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using code sketches with written explanations and discussions. The following concepts </w:t>
      </w:r>
      <w:proofErr w:type="gramStart"/>
      <w:r w:rsidRPr="00B032DA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have to</w:t>
      </w:r>
      <w:proofErr w:type="gramEnd"/>
      <w:r w:rsidRPr="00B032DA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be discussed: </w:t>
      </w:r>
    </w:p>
    <w:p w14:paraId="03E29EC4" w14:textId="77777777" w:rsidR="00613D42" w:rsidRPr="00B032DA" w:rsidRDefault="00613D42" w:rsidP="00613D4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0D6F7522" w14:textId="4F390FE8" w:rsidR="00B032DA" w:rsidRDefault="00B032DA" w:rsidP="0054183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de-AT"/>
        </w:rPr>
      </w:pPr>
      <w:proofErr w:type="spellStart"/>
      <w:r w:rsidRPr="0054183F">
        <w:rPr>
          <w:rFonts w:ascii="Times New Roman" w:eastAsia="Times New Roman" w:hAnsi="Times New Roman" w:cs="Times New Roman"/>
          <w:b/>
          <w:bCs/>
          <w:sz w:val="24"/>
          <w:szCs w:val="24"/>
          <w:lang w:eastAsia="de-AT"/>
        </w:rPr>
        <w:t>Immutable</w:t>
      </w:r>
      <w:proofErr w:type="spellEnd"/>
      <w:r w:rsidRPr="0054183F">
        <w:rPr>
          <w:rFonts w:ascii="Times New Roman" w:eastAsia="Times New Roman" w:hAnsi="Times New Roman" w:cs="Times New Roman"/>
          <w:b/>
          <w:bCs/>
          <w:sz w:val="24"/>
          <w:szCs w:val="24"/>
          <w:lang w:eastAsia="de-AT"/>
        </w:rPr>
        <w:t xml:space="preserve"> Data</w:t>
      </w:r>
    </w:p>
    <w:p w14:paraId="5B241AEF" w14:textId="5578D40B" w:rsidR="0054183F" w:rsidRDefault="00221282" w:rsidP="0054183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 w:rsidRPr="00221282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The principle of Immutable 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Data compromises </w:t>
      </w:r>
      <w:r w:rsidR="001D62F0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an object whose internal state can not be changed once it has been created. In Python there are built-in types that are immutable, nevertheless there are also mutable types like lists, sets, dictionaries and other user-defined classes.</w:t>
      </w:r>
      <w:r w:rsidR="001D62F0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br/>
        <w:t xml:space="preserve">The immutable types of </w:t>
      </w:r>
      <w:proofErr w:type="gramStart"/>
      <w:r w:rsidR="001D62F0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Python</w:t>
      </w:r>
      <w:proofErr w:type="gramEnd"/>
      <w:r w:rsidR="001D62F0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are Numbers, Strings, Tuples, Frozen Sets and immutable user-defined classes. </w:t>
      </w:r>
    </w:p>
    <w:p w14:paraId="700C2741" w14:textId="3724B821" w:rsidR="00E316F0" w:rsidRDefault="00F36D9C" w:rsidP="0054183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When creating a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valu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the space in memory gets allocated and the variable</w:t>
      </w:r>
      <w:r w:rsidR="00E316F0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points to that place in memory. If now the same variable gets used for another value the first value still exists in memory, but the binding to it is lost.</w:t>
      </w:r>
    </w:p>
    <w:p w14:paraId="1ADCACEF" w14:textId="5C94F3AC" w:rsidR="00A50033" w:rsidRDefault="00E316F0" w:rsidP="0054183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noProof/>
        </w:rPr>
        <w:drawing>
          <wp:inline distT="0" distB="0" distL="0" distR="0" wp14:anchorId="7B5E94D6" wp14:editId="60CE11FD">
            <wp:extent cx="5716905" cy="1710055"/>
            <wp:effectExtent l="0" t="0" r="0" b="4445"/>
            <wp:docPr id="1" name="Picture 1" descr="A picture containing text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electronic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905" cy="1710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F23F8" w14:textId="238320D0" w:rsidR="0036513E" w:rsidRDefault="0046207F" w:rsidP="0054183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Even though it seems that you can change the value of a variable, Python will not allow it and will make a copy of the variable. This mechanism is called copy-on-modify. </w:t>
      </w:r>
    </w:p>
    <w:p w14:paraId="1232E031" w14:textId="77777777" w:rsidR="0036513E" w:rsidRDefault="0036513E" w:rsidP="0036513E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</w:pPr>
    </w:p>
    <w:p w14:paraId="10147CA6" w14:textId="788E9D3B" w:rsidR="0036513E" w:rsidRPr="0036513E" w:rsidRDefault="0036513E" w:rsidP="0036513E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</w:pP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x = </w:t>
      </w:r>
      <w:r w:rsidRPr="0036513E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t>100</w:t>
      </w:r>
      <w:r w:rsidRPr="0036513E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br/>
      </w:r>
      <w:r w:rsidRPr="0036513E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print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Type: 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6513E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type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x)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\n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,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br/>
        <w:t xml:space="preserve">      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Memory id: 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6513E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id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x))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6513E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 xml:space="preserve">#Type:  &lt;class 'int'&gt; </w:t>
      </w:r>
      <w:r w:rsidRPr="0036513E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  <w:t>#Memory id:  140715477443440</w:t>
      </w:r>
      <w:r w:rsidRPr="0036513E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</w:r>
      <w:r w:rsidRPr="0036513E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x = </w:t>
      </w:r>
      <w:r w:rsidRPr="0036513E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t>200</w:t>
      </w:r>
      <w:r w:rsidRPr="0036513E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br/>
      </w:r>
      <w:r w:rsidRPr="0036513E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print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Type: 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6513E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type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x)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\n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,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br/>
        <w:t xml:space="preserve">      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Memory id: 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6513E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id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x))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6513E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># Type:  &lt;class 'int'&gt;</w:t>
      </w:r>
      <w:r w:rsidRPr="0036513E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  <w:t># Memory id:  140715477446640</w:t>
      </w:r>
      <w:r w:rsidRPr="0036513E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</w:r>
      <w:r w:rsidRPr="0036513E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x = </w:t>
      </w:r>
      <w:r w:rsidRPr="0036513E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float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x)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6513E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print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Type: 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6513E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type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x)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\n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,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br/>
        <w:t xml:space="preserve">      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Memory id: 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6513E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id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x))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6513E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 xml:space="preserve"># Type:  &lt;class 'float'&gt; </w:t>
      </w:r>
      <w:r w:rsidRPr="0036513E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  <w:t># Memory id:  1974826931504</w:t>
      </w:r>
    </w:p>
    <w:p w14:paraId="05A473E9" w14:textId="3F97815E" w:rsidR="0036513E" w:rsidRDefault="000A0933" w:rsidP="0054183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lastRenderedPageBreak/>
        <w:t xml:space="preserve">In contrast to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that list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are mutable in python and are changeable without changing the position in memory. </w:t>
      </w:r>
    </w:p>
    <w:p w14:paraId="0BDDF2CF" w14:textId="77777777" w:rsidR="00625F0D" w:rsidRDefault="00625F0D" w:rsidP="00625F0D">
      <w:pPr>
        <w:pStyle w:val="HTMLPreformatted"/>
        <w:shd w:val="clear" w:color="auto" w:fill="2B2B2B"/>
        <w:rPr>
          <w:color w:val="72737A"/>
          <w:lang w:val="en-GB"/>
        </w:rPr>
      </w:pPr>
    </w:p>
    <w:p w14:paraId="3F807306" w14:textId="5CB8B1E2" w:rsidR="00625F0D" w:rsidRDefault="00625F0D" w:rsidP="00625F0D">
      <w:pPr>
        <w:pStyle w:val="HTMLPreformatted"/>
        <w:shd w:val="clear" w:color="auto" w:fill="2B2B2B"/>
        <w:rPr>
          <w:color w:val="808080"/>
          <w:lang w:val="en-GB"/>
        </w:rPr>
      </w:pPr>
      <w:proofErr w:type="spellStart"/>
      <w:r w:rsidRPr="00625F0D">
        <w:rPr>
          <w:color w:val="72737A"/>
          <w:lang w:val="en-GB"/>
        </w:rPr>
        <w:t>myList</w:t>
      </w:r>
      <w:proofErr w:type="spellEnd"/>
      <w:r w:rsidRPr="00625F0D">
        <w:rPr>
          <w:color w:val="72737A"/>
          <w:lang w:val="en-GB"/>
        </w:rPr>
        <w:t xml:space="preserve"> </w:t>
      </w:r>
      <w:r w:rsidRPr="00625F0D">
        <w:rPr>
          <w:color w:val="A9B7C6"/>
          <w:lang w:val="en-GB"/>
        </w:rPr>
        <w:t>= [</w:t>
      </w:r>
      <w:r w:rsidRPr="00625F0D">
        <w:rPr>
          <w:color w:val="6897BB"/>
          <w:lang w:val="en-GB"/>
        </w:rPr>
        <w:t>1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6897BB"/>
          <w:lang w:val="en-GB"/>
        </w:rPr>
        <w:t>2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6897BB"/>
          <w:lang w:val="en-GB"/>
        </w:rPr>
        <w:t>3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6897BB"/>
          <w:lang w:val="en-GB"/>
        </w:rPr>
        <w:t>4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6897BB"/>
          <w:lang w:val="en-GB"/>
        </w:rPr>
        <w:t>5</w:t>
      </w:r>
      <w:r w:rsidRPr="00625F0D">
        <w:rPr>
          <w:color w:val="A9B7C6"/>
          <w:lang w:val="en-GB"/>
        </w:rPr>
        <w:t>]</w:t>
      </w:r>
      <w:r w:rsidRPr="00625F0D">
        <w:rPr>
          <w:color w:val="A9B7C6"/>
          <w:lang w:val="en-GB"/>
        </w:rPr>
        <w:br/>
      </w:r>
      <w:proofErr w:type="gramStart"/>
      <w:r w:rsidRPr="00625F0D">
        <w:rPr>
          <w:color w:val="8888C6"/>
          <w:lang w:val="en-GB"/>
        </w:rPr>
        <w:t>print</w:t>
      </w:r>
      <w:r w:rsidRPr="00625F0D">
        <w:rPr>
          <w:color w:val="A9B7C6"/>
          <w:lang w:val="en-GB"/>
        </w:rPr>
        <w:t>(</w:t>
      </w:r>
      <w:proofErr w:type="gramEnd"/>
      <w:r w:rsidRPr="00625F0D">
        <w:rPr>
          <w:color w:val="6A8759"/>
          <w:lang w:val="en-GB"/>
        </w:rPr>
        <w:t>'Type: '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8888C6"/>
          <w:lang w:val="en-GB"/>
        </w:rPr>
        <w:t>type</w:t>
      </w:r>
      <w:r w:rsidRPr="00625F0D">
        <w:rPr>
          <w:color w:val="A9B7C6"/>
          <w:lang w:val="en-GB"/>
        </w:rPr>
        <w:t>(</w:t>
      </w:r>
      <w:r w:rsidRPr="00625F0D">
        <w:rPr>
          <w:color w:val="8888C6"/>
          <w:lang w:val="en-GB"/>
        </w:rPr>
        <w:t>list</w:t>
      </w:r>
      <w:r w:rsidRPr="00625F0D">
        <w:rPr>
          <w:color w:val="A9B7C6"/>
          <w:lang w:val="en-GB"/>
        </w:rPr>
        <w:t>)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6A8759"/>
          <w:lang w:val="en-GB"/>
        </w:rPr>
        <w:t>'</w:t>
      </w:r>
      <w:r w:rsidRPr="00625F0D">
        <w:rPr>
          <w:color w:val="CC7832"/>
          <w:lang w:val="en-GB"/>
        </w:rPr>
        <w:t>\n</w:t>
      </w:r>
      <w:r w:rsidRPr="00625F0D">
        <w:rPr>
          <w:color w:val="6A8759"/>
          <w:lang w:val="en-GB"/>
        </w:rPr>
        <w:t>'</w:t>
      </w:r>
      <w:r w:rsidRPr="00625F0D">
        <w:rPr>
          <w:color w:val="CC7832"/>
          <w:lang w:val="en-GB"/>
        </w:rPr>
        <w:t>,</w:t>
      </w:r>
      <w:r w:rsidRPr="00625F0D">
        <w:rPr>
          <w:color w:val="CC7832"/>
          <w:lang w:val="en-GB"/>
        </w:rPr>
        <w:br/>
        <w:t xml:space="preserve">      </w:t>
      </w:r>
      <w:r w:rsidRPr="00625F0D">
        <w:rPr>
          <w:color w:val="6A8759"/>
          <w:lang w:val="en-GB"/>
        </w:rPr>
        <w:t>'Memory id: '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8888C6"/>
          <w:lang w:val="en-GB"/>
        </w:rPr>
        <w:t>id</w:t>
      </w:r>
      <w:r w:rsidRPr="00625F0D">
        <w:rPr>
          <w:color w:val="A9B7C6"/>
          <w:lang w:val="en-GB"/>
        </w:rPr>
        <w:t>(</w:t>
      </w:r>
      <w:r w:rsidRPr="00625F0D">
        <w:rPr>
          <w:color w:val="8888C6"/>
          <w:lang w:val="en-GB"/>
        </w:rPr>
        <w:t>list</w:t>
      </w:r>
      <w:r w:rsidRPr="00625F0D">
        <w:rPr>
          <w:color w:val="A9B7C6"/>
          <w:lang w:val="en-GB"/>
        </w:rPr>
        <w:t>))</w:t>
      </w:r>
      <w:r w:rsidRPr="00625F0D">
        <w:rPr>
          <w:color w:val="A9B7C6"/>
          <w:lang w:val="en-GB"/>
        </w:rPr>
        <w:br/>
      </w:r>
      <w:r w:rsidRPr="00625F0D">
        <w:rPr>
          <w:color w:val="808080"/>
          <w:lang w:val="en-GB"/>
        </w:rPr>
        <w:t># Type:  &lt;class 'type'&gt;</w:t>
      </w:r>
      <w:r w:rsidRPr="00625F0D">
        <w:rPr>
          <w:color w:val="808080"/>
          <w:lang w:val="en-GB"/>
        </w:rPr>
        <w:br/>
        <w:t># Memory id:  140715477207088</w:t>
      </w:r>
      <w:r w:rsidRPr="00625F0D">
        <w:rPr>
          <w:color w:val="808080"/>
          <w:lang w:val="en-GB"/>
        </w:rPr>
        <w:br/>
      </w:r>
      <w:r w:rsidRPr="00625F0D">
        <w:rPr>
          <w:color w:val="808080"/>
          <w:lang w:val="en-GB"/>
        </w:rPr>
        <w:br/>
      </w:r>
      <w:proofErr w:type="spellStart"/>
      <w:r w:rsidRPr="00625F0D">
        <w:rPr>
          <w:color w:val="72737A"/>
          <w:lang w:val="en-GB"/>
        </w:rPr>
        <w:t>myList</w:t>
      </w:r>
      <w:proofErr w:type="spellEnd"/>
      <w:r w:rsidRPr="00625F0D">
        <w:rPr>
          <w:color w:val="72737A"/>
          <w:lang w:val="en-GB"/>
        </w:rPr>
        <w:t xml:space="preserve"> </w:t>
      </w:r>
      <w:r w:rsidRPr="00625F0D">
        <w:rPr>
          <w:color w:val="A9B7C6"/>
          <w:lang w:val="en-GB"/>
        </w:rPr>
        <w:t>= [</w:t>
      </w:r>
      <w:r w:rsidRPr="00625F0D">
        <w:rPr>
          <w:color w:val="6897BB"/>
          <w:lang w:val="en-GB"/>
        </w:rPr>
        <w:t>12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6897BB"/>
          <w:lang w:val="en-GB"/>
        </w:rPr>
        <w:t>33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6897BB"/>
          <w:lang w:val="en-GB"/>
        </w:rPr>
        <w:t>11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6897BB"/>
          <w:lang w:val="en-GB"/>
        </w:rPr>
        <w:t>42</w:t>
      </w:r>
      <w:r w:rsidRPr="00625F0D">
        <w:rPr>
          <w:color w:val="A9B7C6"/>
          <w:lang w:val="en-GB"/>
        </w:rPr>
        <w:t>]</w:t>
      </w:r>
      <w:r w:rsidRPr="00625F0D">
        <w:rPr>
          <w:color w:val="A9B7C6"/>
          <w:lang w:val="en-GB"/>
        </w:rPr>
        <w:br/>
      </w:r>
      <w:r w:rsidRPr="00625F0D">
        <w:rPr>
          <w:color w:val="8888C6"/>
          <w:lang w:val="en-GB"/>
        </w:rPr>
        <w:t>print</w:t>
      </w:r>
      <w:r w:rsidRPr="00625F0D">
        <w:rPr>
          <w:color w:val="A9B7C6"/>
          <w:lang w:val="en-GB"/>
        </w:rPr>
        <w:t>(</w:t>
      </w:r>
      <w:r w:rsidRPr="00625F0D">
        <w:rPr>
          <w:color w:val="6A8759"/>
          <w:lang w:val="en-GB"/>
        </w:rPr>
        <w:t>'Type: '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8888C6"/>
          <w:lang w:val="en-GB"/>
        </w:rPr>
        <w:t>type</w:t>
      </w:r>
      <w:r w:rsidRPr="00625F0D">
        <w:rPr>
          <w:color w:val="A9B7C6"/>
          <w:lang w:val="en-GB"/>
        </w:rPr>
        <w:t>(</w:t>
      </w:r>
      <w:r w:rsidRPr="00625F0D">
        <w:rPr>
          <w:color w:val="8888C6"/>
          <w:lang w:val="en-GB"/>
        </w:rPr>
        <w:t>list</w:t>
      </w:r>
      <w:r w:rsidRPr="00625F0D">
        <w:rPr>
          <w:color w:val="A9B7C6"/>
          <w:lang w:val="en-GB"/>
        </w:rPr>
        <w:t>)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6A8759"/>
          <w:lang w:val="en-GB"/>
        </w:rPr>
        <w:t>'</w:t>
      </w:r>
      <w:r w:rsidRPr="00625F0D">
        <w:rPr>
          <w:color w:val="CC7832"/>
          <w:lang w:val="en-GB"/>
        </w:rPr>
        <w:t>\n</w:t>
      </w:r>
      <w:r w:rsidRPr="00625F0D">
        <w:rPr>
          <w:color w:val="6A8759"/>
          <w:lang w:val="en-GB"/>
        </w:rPr>
        <w:t>'</w:t>
      </w:r>
      <w:r w:rsidRPr="00625F0D">
        <w:rPr>
          <w:color w:val="CC7832"/>
          <w:lang w:val="en-GB"/>
        </w:rPr>
        <w:t>,</w:t>
      </w:r>
      <w:r w:rsidRPr="00625F0D">
        <w:rPr>
          <w:color w:val="CC7832"/>
          <w:lang w:val="en-GB"/>
        </w:rPr>
        <w:br/>
        <w:t xml:space="preserve">      </w:t>
      </w:r>
      <w:r w:rsidRPr="00625F0D">
        <w:rPr>
          <w:color w:val="6A8759"/>
          <w:lang w:val="en-GB"/>
        </w:rPr>
        <w:t>'Memory id: '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8888C6"/>
          <w:lang w:val="en-GB"/>
        </w:rPr>
        <w:t>id</w:t>
      </w:r>
      <w:r w:rsidRPr="00625F0D">
        <w:rPr>
          <w:color w:val="A9B7C6"/>
          <w:lang w:val="en-GB"/>
        </w:rPr>
        <w:t>(</w:t>
      </w:r>
      <w:r w:rsidRPr="00625F0D">
        <w:rPr>
          <w:color w:val="8888C6"/>
          <w:lang w:val="en-GB"/>
        </w:rPr>
        <w:t>list</w:t>
      </w:r>
      <w:r w:rsidRPr="00625F0D">
        <w:rPr>
          <w:color w:val="A9B7C6"/>
          <w:lang w:val="en-GB"/>
        </w:rPr>
        <w:t>))</w:t>
      </w:r>
      <w:r w:rsidRPr="00625F0D">
        <w:rPr>
          <w:color w:val="A9B7C6"/>
          <w:lang w:val="en-GB"/>
        </w:rPr>
        <w:br/>
      </w:r>
      <w:r w:rsidRPr="00625F0D">
        <w:rPr>
          <w:color w:val="808080"/>
          <w:lang w:val="en-GB"/>
        </w:rPr>
        <w:t xml:space="preserve"># Type:  &lt;class 'type'&gt; </w:t>
      </w:r>
      <w:r w:rsidRPr="00625F0D">
        <w:rPr>
          <w:color w:val="808080"/>
          <w:lang w:val="en-GB"/>
        </w:rPr>
        <w:br/>
        <w:t># Memory id:  140715477207088</w:t>
      </w:r>
    </w:p>
    <w:p w14:paraId="348D1E44" w14:textId="77777777" w:rsidR="00625F0D" w:rsidRPr="00625F0D" w:rsidRDefault="00625F0D" w:rsidP="00625F0D">
      <w:pPr>
        <w:pStyle w:val="HTMLPreformatted"/>
        <w:shd w:val="clear" w:color="auto" w:fill="2B2B2B"/>
        <w:rPr>
          <w:color w:val="A9B7C6"/>
          <w:lang w:val="en-GB"/>
        </w:rPr>
      </w:pPr>
    </w:p>
    <w:p w14:paraId="324ACFD6" w14:textId="77777777" w:rsidR="00625F0D" w:rsidRDefault="00625F0D" w:rsidP="0054183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4D17EEFE" w14:textId="77777777" w:rsidR="00E316F0" w:rsidRPr="00221282" w:rsidRDefault="00E316F0" w:rsidP="0054183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5A4D7FBF" w14:textId="60569AB8" w:rsidR="00613D42" w:rsidRDefault="005845C4" w:rsidP="00613D42">
      <w:pPr>
        <w:spacing w:before="100" w:beforeAutospacing="1" w:after="100" w:afterAutospacing="1" w:line="240" w:lineRule="auto"/>
        <w:ind w:left="1440"/>
        <w:rPr>
          <w:rStyle w:val="Hyperlink"/>
          <w:rFonts w:ascii="Times New Roman" w:eastAsia="Times New Roman" w:hAnsi="Times New Roman" w:cs="Times New Roman"/>
          <w:sz w:val="24"/>
          <w:szCs w:val="24"/>
          <w:lang w:eastAsia="de-AT"/>
        </w:rPr>
      </w:pPr>
      <w:hyperlink r:id="rId8" w:history="1">
        <w:r w:rsidR="00613D42" w:rsidRPr="00221282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www.mygreatlearning.com/blog/understanding-mutable-and-immutable</w:t>
        </w:r>
        <w:r w:rsidR="00613D42" w:rsidRPr="00221282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-</w:t>
        </w:r>
        <w:r w:rsidR="00613D42" w:rsidRPr="00221282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in-python/</w:t>
        </w:r>
      </w:hyperlink>
    </w:p>
    <w:p w14:paraId="757A7156" w14:textId="64D35CEC" w:rsidR="0046207F" w:rsidRDefault="0046207F" w:rsidP="00613D42">
      <w:pPr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eastAsia="de-AT"/>
        </w:rPr>
      </w:pPr>
      <w:hyperlink r:id="rId9" w:history="1">
        <w:r w:rsidRPr="00BA6FF7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de-AT"/>
          </w:rPr>
          <w:t>https://freecontent.manning.com/mutable-and-immutable-objects/</w:t>
        </w:r>
      </w:hyperlink>
    </w:p>
    <w:p w14:paraId="1A49AA46" w14:textId="77777777" w:rsidR="00E24C05" w:rsidRPr="0046207F" w:rsidRDefault="00E24C05" w:rsidP="00616AE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de-AT"/>
        </w:rPr>
      </w:pPr>
    </w:p>
    <w:p w14:paraId="07ED5DEA" w14:textId="61B11D89" w:rsidR="00B032DA" w:rsidRDefault="00B032DA" w:rsidP="00B032D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de-AT"/>
        </w:rPr>
      </w:pPr>
      <w:r w:rsidRPr="00B032DA">
        <w:rPr>
          <w:rFonts w:ascii="Times New Roman" w:eastAsia="Times New Roman" w:hAnsi="Times New Roman" w:cs="Times New Roman"/>
          <w:sz w:val="24"/>
          <w:szCs w:val="24"/>
          <w:lang w:eastAsia="de-AT"/>
        </w:rPr>
        <w:t>Type Variables</w:t>
      </w:r>
    </w:p>
    <w:p w14:paraId="62C6EB35" w14:textId="1ABA4ED9" w:rsidR="00616AED" w:rsidRDefault="00616AED" w:rsidP="00616AE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 w:rsidRPr="00616AED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In Python variable type a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nnotations are not enforced</w:t>
      </w:r>
      <w:r w:rsidR="0088541A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, so the variables do not need a declaration to reserve memory. By assigning a value to a variable the declaration happens automatically. </w:t>
      </w:r>
    </w:p>
    <w:p w14:paraId="786F9652" w14:textId="4496010B" w:rsidR="007B4346" w:rsidRDefault="007B4346" w:rsidP="00616AE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Furthermore, Python allows to change the type of a variable during runtime. It is possible for example to assign an integer value to a variable and change it to another value of type string. </w:t>
      </w:r>
    </w:p>
    <w:p w14:paraId="7FEEEC94" w14:textId="250B81C0" w:rsidR="0088541A" w:rsidRPr="00616AED" w:rsidRDefault="0088541A" w:rsidP="00616AE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At runtime a type can be checked by using the built in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type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) function. This can be very useful, as the declaration happens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automatically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and the type can not be </w:t>
      </w:r>
    </w:p>
    <w:p w14:paraId="42E80DA2" w14:textId="7005424E" w:rsidR="00613D42" w:rsidRDefault="005845C4" w:rsidP="00613D4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10" w:history="1">
        <w:r w:rsidR="0081507A" w:rsidRPr="00616AED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docs.python.org/3.5/extending/newtypes.html</w:t>
        </w:r>
      </w:hyperlink>
    </w:p>
    <w:p w14:paraId="14CD92DD" w14:textId="5CF88B6D" w:rsidR="007B4346" w:rsidRDefault="007B4346" w:rsidP="00613D4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11" w:history="1">
        <w:r w:rsidRPr="00BA6FF7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python-course.eu/python-tutorial/data-types-and-variables.php</w:t>
        </w:r>
      </w:hyperlink>
    </w:p>
    <w:p w14:paraId="36DC86F7" w14:textId="77777777" w:rsidR="007B4346" w:rsidRPr="00616AED" w:rsidRDefault="007B4346" w:rsidP="00613D4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38389534" w14:textId="7C5DC7FE" w:rsidR="00B032DA" w:rsidRDefault="00B032DA" w:rsidP="00B032D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de-AT"/>
        </w:rPr>
      </w:pPr>
      <w:r w:rsidRPr="00B032DA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Higher-Order Function</w:t>
      </w:r>
      <w:r w:rsidRPr="00B032DA">
        <w:rPr>
          <w:rFonts w:ascii="Times New Roman" w:eastAsia="Times New Roman" w:hAnsi="Times New Roman" w:cs="Times New Roman"/>
          <w:sz w:val="24"/>
          <w:szCs w:val="24"/>
          <w:lang w:eastAsia="de-AT"/>
        </w:rPr>
        <w:t>s</w:t>
      </w:r>
    </w:p>
    <w:p w14:paraId="34CE6870" w14:textId="3C353AEC" w:rsidR="00100567" w:rsidRDefault="00100567" w:rsidP="0010056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 w:rsidRPr="00100567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Functions are called Higher O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rder Functions if they contain other functions as parameter or return a functio</w:t>
      </w:r>
      <w:r w:rsidR="00904C67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n as value. Python also supports the concept of Higher Order Functions.</w:t>
      </w:r>
    </w:p>
    <w:p w14:paraId="6122362A" w14:textId="727BC8E9" w:rsidR="000F30D2" w:rsidRDefault="000F30D2" w:rsidP="0010056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noProof/>
        </w:rPr>
        <w:lastRenderedPageBreak/>
        <w:drawing>
          <wp:inline distT="0" distB="0" distL="0" distR="0" wp14:anchorId="3E9A1A0D" wp14:editId="3F3B1ABD">
            <wp:extent cx="3902927" cy="3245504"/>
            <wp:effectExtent l="0" t="0" r="2540" b="0"/>
            <wp:docPr id="2" name="Picture 2" descr="A picture containing text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6076" cy="3248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307FD" w14:textId="05880870" w:rsidR="001232DF" w:rsidRDefault="001232DF" w:rsidP="0010056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There are different ways to define Higher Order Functions in python:</w:t>
      </w:r>
    </w:p>
    <w:p w14:paraId="77310D2C" w14:textId="7A2555FB" w:rsidR="001232DF" w:rsidRDefault="001232DF" w:rsidP="001232DF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Passing functions as parameter for another function</w:t>
      </w:r>
    </w:p>
    <w:p w14:paraId="7E8B6E4E" w14:textId="1B1B307B" w:rsidR="001232DF" w:rsidRDefault="001232DF" w:rsidP="001232DF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Returning a function from another function</w:t>
      </w:r>
    </w:p>
    <w:p w14:paraId="7D1FA809" w14:textId="62FBB904" w:rsidR="001232DF" w:rsidRPr="001232DF" w:rsidRDefault="001232DF" w:rsidP="001232DF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Using decorators as High Order Function</w:t>
      </w:r>
    </w:p>
    <w:p w14:paraId="08214D7B" w14:textId="076CE0A9" w:rsidR="00C230B0" w:rsidRDefault="006E41B5" w:rsidP="0010056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The most common way of Higher Order Functions is to pass them as </w:t>
      </w:r>
      <w:r w:rsidR="001232DF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parameter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to another function. This</w:t>
      </w:r>
      <w:r w:rsidR="001232DF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can be accomplished by assigning</w:t>
      </w:r>
      <w:r w:rsidR="00904C67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a reference of a function to a variable. This variable</w:t>
      </w:r>
      <w:r w:rsidR="001232DF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</w:t>
      </w:r>
      <w:r w:rsidR="00904C67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can </w:t>
      </w:r>
      <w:r w:rsidR="001232DF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then </w:t>
      </w:r>
      <w:r w:rsidR="00904C67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be used to pass it as parameter to other functions.</w:t>
      </w:r>
    </w:p>
    <w:p w14:paraId="4527AFCC" w14:textId="64B42261" w:rsidR="000F30D2" w:rsidRDefault="00C230B0" w:rsidP="00FB6C35">
      <w:pPr>
        <w:pStyle w:val="HTMLPreformatted"/>
        <w:shd w:val="clear" w:color="auto" w:fill="2B2B2B"/>
        <w:rPr>
          <w:color w:val="A9B7C6"/>
          <w:lang w:val="en-GB"/>
        </w:rPr>
      </w:pPr>
      <w:r w:rsidRPr="00C230B0">
        <w:rPr>
          <w:color w:val="808080"/>
          <w:lang w:val="en-GB"/>
        </w:rPr>
        <w:t># pass function to function</w:t>
      </w:r>
      <w:r w:rsidRPr="00C230B0">
        <w:rPr>
          <w:color w:val="808080"/>
          <w:lang w:val="en-GB"/>
        </w:rPr>
        <w:br/>
      </w:r>
      <w:r w:rsidRPr="00C230B0">
        <w:rPr>
          <w:color w:val="CC7832"/>
          <w:lang w:val="en-GB"/>
        </w:rPr>
        <w:t xml:space="preserve">def </w:t>
      </w:r>
      <w:proofErr w:type="spellStart"/>
      <w:r w:rsidRPr="00C230B0">
        <w:rPr>
          <w:color w:val="FFC66D"/>
          <w:lang w:val="en-GB"/>
        </w:rPr>
        <w:t>calculateSum</w:t>
      </w:r>
      <w:proofErr w:type="spellEnd"/>
      <w:r w:rsidRPr="00C230B0">
        <w:rPr>
          <w:color w:val="A9B7C6"/>
          <w:lang w:val="en-GB"/>
        </w:rPr>
        <w:t>(</w:t>
      </w:r>
      <w:proofErr w:type="spellStart"/>
      <w:r w:rsidRPr="00C230B0">
        <w:rPr>
          <w:color w:val="A9B7C6"/>
          <w:lang w:val="en-GB"/>
        </w:rPr>
        <w:t>nums</w:t>
      </w:r>
      <w:proofErr w:type="spellEnd"/>
      <w:r w:rsidRPr="00C230B0">
        <w:rPr>
          <w:color w:val="A9B7C6"/>
          <w:lang w:val="en-GB"/>
        </w:rPr>
        <w:t>):</w:t>
      </w:r>
      <w:r w:rsidRPr="00C230B0">
        <w:rPr>
          <w:color w:val="A9B7C6"/>
          <w:lang w:val="en-GB"/>
        </w:rPr>
        <w:br/>
        <w:t xml:space="preserve">    sum = </w:t>
      </w:r>
      <w:r w:rsidRPr="00C230B0">
        <w:rPr>
          <w:color w:val="6897BB"/>
          <w:lang w:val="en-GB"/>
        </w:rPr>
        <w:t>0</w:t>
      </w:r>
      <w:r w:rsidRPr="00C230B0">
        <w:rPr>
          <w:color w:val="6897BB"/>
          <w:lang w:val="en-GB"/>
        </w:rPr>
        <w:br/>
        <w:t xml:space="preserve">    </w:t>
      </w:r>
      <w:r w:rsidRPr="00C230B0">
        <w:rPr>
          <w:color w:val="CC7832"/>
          <w:lang w:val="en-GB"/>
        </w:rPr>
        <w:t xml:space="preserve">for </w:t>
      </w:r>
      <w:proofErr w:type="spellStart"/>
      <w:r w:rsidRPr="00C230B0">
        <w:rPr>
          <w:color w:val="A9B7C6"/>
          <w:lang w:val="en-GB"/>
        </w:rPr>
        <w:t>num</w:t>
      </w:r>
      <w:proofErr w:type="spellEnd"/>
      <w:r w:rsidRPr="00C230B0">
        <w:rPr>
          <w:color w:val="A9B7C6"/>
          <w:lang w:val="en-GB"/>
        </w:rPr>
        <w:t xml:space="preserve"> </w:t>
      </w:r>
      <w:r w:rsidRPr="00C230B0">
        <w:rPr>
          <w:color w:val="CC7832"/>
          <w:lang w:val="en-GB"/>
        </w:rPr>
        <w:t xml:space="preserve">in </w:t>
      </w:r>
      <w:proofErr w:type="spellStart"/>
      <w:r w:rsidRPr="00C230B0">
        <w:rPr>
          <w:color w:val="A9B7C6"/>
          <w:lang w:val="en-GB"/>
        </w:rPr>
        <w:t>nums</w:t>
      </w:r>
      <w:proofErr w:type="spellEnd"/>
      <w:r w:rsidRPr="00C230B0">
        <w:rPr>
          <w:color w:val="A9B7C6"/>
          <w:lang w:val="en-GB"/>
        </w:rPr>
        <w:t>:</w:t>
      </w:r>
      <w:r w:rsidRPr="00C230B0">
        <w:rPr>
          <w:color w:val="A9B7C6"/>
          <w:lang w:val="en-GB"/>
        </w:rPr>
        <w:br/>
        <w:t xml:space="preserve">        sum += </w:t>
      </w:r>
      <w:proofErr w:type="spellStart"/>
      <w:r w:rsidRPr="00C230B0">
        <w:rPr>
          <w:color w:val="A9B7C6"/>
          <w:lang w:val="en-GB"/>
        </w:rPr>
        <w:t>num</w:t>
      </w:r>
      <w:proofErr w:type="spellEnd"/>
      <w:r w:rsidRPr="00C230B0">
        <w:rPr>
          <w:color w:val="A9B7C6"/>
          <w:lang w:val="en-GB"/>
        </w:rPr>
        <w:br/>
        <w:t xml:space="preserve">    </w:t>
      </w:r>
      <w:r w:rsidRPr="00C230B0">
        <w:rPr>
          <w:color w:val="CC7832"/>
          <w:lang w:val="en-GB"/>
        </w:rPr>
        <w:t xml:space="preserve">return </w:t>
      </w:r>
      <w:r w:rsidRPr="00C230B0">
        <w:rPr>
          <w:color w:val="A9B7C6"/>
          <w:lang w:val="en-GB"/>
        </w:rPr>
        <w:t>sum</w:t>
      </w:r>
      <w:r w:rsidRPr="00C230B0">
        <w:rPr>
          <w:color w:val="A9B7C6"/>
          <w:lang w:val="en-GB"/>
        </w:rPr>
        <w:br/>
      </w:r>
      <w:r w:rsidRPr="00C230B0">
        <w:rPr>
          <w:color w:val="A9B7C6"/>
          <w:lang w:val="en-GB"/>
        </w:rPr>
        <w:br/>
      </w:r>
      <w:r w:rsidRPr="00C230B0">
        <w:rPr>
          <w:color w:val="A9B7C6"/>
          <w:lang w:val="en-GB"/>
        </w:rPr>
        <w:br/>
      </w:r>
      <w:r w:rsidRPr="00C230B0">
        <w:rPr>
          <w:color w:val="CC7832"/>
          <w:lang w:val="en-GB"/>
        </w:rPr>
        <w:t xml:space="preserve">def </w:t>
      </w:r>
      <w:proofErr w:type="spellStart"/>
      <w:r w:rsidRPr="00C230B0">
        <w:rPr>
          <w:color w:val="FFC66D"/>
          <w:lang w:val="en-GB"/>
        </w:rPr>
        <w:t>calculateProduct</w:t>
      </w:r>
      <w:proofErr w:type="spellEnd"/>
      <w:r w:rsidRPr="00C230B0">
        <w:rPr>
          <w:color w:val="A9B7C6"/>
          <w:lang w:val="en-GB"/>
        </w:rPr>
        <w:t>(</w:t>
      </w:r>
      <w:proofErr w:type="spellStart"/>
      <w:r w:rsidRPr="00C230B0">
        <w:rPr>
          <w:color w:val="A9B7C6"/>
          <w:lang w:val="en-GB"/>
        </w:rPr>
        <w:t>nums</w:t>
      </w:r>
      <w:proofErr w:type="spellEnd"/>
      <w:r w:rsidRPr="00C230B0">
        <w:rPr>
          <w:color w:val="A9B7C6"/>
          <w:lang w:val="en-GB"/>
        </w:rPr>
        <w:t>):</w:t>
      </w:r>
      <w:r w:rsidRPr="00C230B0">
        <w:rPr>
          <w:color w:val="A9B7C6"/>
          <w:lang w:val="en-GB"/>
        </w:rPr>
        <w:br/>
        <w:t xml:space="preserve">    prod = </w:t>
      </w:r>
      <w:r w:rsidRPr="00C230B0">
        <w:rPr>
          <w:color w:val="6897BB"/>
          <w:lang w:val="en-GB"/>
        </w:rPr>
        <w:t>1</w:t>
      </w:r>
      <w:r w:rsidRPr="00C230B0">
        <w:rPr>
          <w:color w:val="6897BB"/>
          <w:lang w:val="en-GB"/>
        </w:rPr>
        <w:br/>
        <w:t xml:space="preserve">    </w:t>
      </w:r>
      <w:r w:rsidRPr="00C230B0">
        <w:rPr>
          <w:color w:val="CC7832"/>
          <w:lang w:val="en-GB"/>
        </w:rPr>
        <w:t xml:space="preserve">for </w:t>
      </w:r>
      <w:proofErr w:type="spellStart"/>
      <w:r w:rsidRPr="00C230B0">
        <w:rPr>
          <w:color w:val="A9B7C6"/>
          <w:lang w:val="en-GB"/>
        </w:rPr>
        <w:t>num</w:t>
      </w:r>
      <w:proofErr w:type="spellEnd"/>
      <w:r w:rsidRPr="00C230B0">
        <w:rPr>
          <w:color w:val="A9B7C6"/>
          <w:lang w:val="en-GB"/>
        </w:rPr>
        <w:t xml:space="preserve"> </w:t>
      </w:r>
      <w:r w:rsidRPr="00C230B0">
        <w:rPr>
          <w:color w:val="CC7832"/>
          <w:lang w:val="en-GB"/>
        </w:rPr>
        <w:t xml:space="preserve">in </w:t>
      </w:r>
      <w:proofErr w:type="spellStart"/>
      <w:r w:rsidRPr="00C230B0">
        <w:rPr>
          <w:color w:val="A9B7C6"/>
          <w:lang w:val="en-GB"/>
        </w:rPr>
        <w:t>nums</w:t>
      </w:r>
      <w:proofErr w:type="spellEnd"/>
      <w:r w:rsidRPr="00C230B0">
        <w:rPr>
          <w:color w:val="A9B7C6"/>
          <w:lang w:val="en-GB"/>
        </w:rPr>
        <w:t>:</w:t>
      </w:r>
      <w:r w:rsidRPr="00C230B0">
        <w:rPr>
          <w:color w:val="A9B7C6"/>
          <w:lang w:val="en-GB"/>
        </w:rPr>
        <w:br/>
        <w:t xml:space="preserve">        prod = prod * </w:t>
      </w:r>
      <w:proofErr w:type="spellStart"/>
      <w:r w:rsidRPr="00C230B0">
        <w:rPr>
          <w:color w:val="A9B7C6"/>
          <w:lang w:val="en-GB"/>
        </w:rPr>
        <w:t>num</w:t>
      </w:r>
      <w:proofErr w:type="spellEnd"/>
      <w:r w:rsidRPr="00C230B0">
        <w:rPr>
          <w:color w:val="A9B7C6"/>
          <w:lang w:val="en-GB"/>
        </w:rPr>
        <w:br/>
        <w:t xml:space="preserve">    </w:t>
      </w:r>
      <w:r w:rsidRPr="00C230B0">
        <w:rPr>
          <w:color w:val="CC7832"/>
          <w:lang w:val="en-GB"/>
        </w:rPr>
        <w:t xml:space="preserve">return </w:t>
      </w:r>
      <w:r w:rsidRPr="00C230B0">
        <w:rPr>
          <w:color w:val="A9B7C6"/>
          <w:lang w:val="en-GB"/>
        </w:rPr>
        <w:t>prod</w:t>
      </w:r>
      <w:r w:rsidRPr="00C230B0">
        <w:rPr>
          <w:color w:val="A9B7C6"/>
          <w:lang w:val="en-GB"/>
        </w:rPr>
        <w:br/>
      </w:r>
      <w:r w:rsidRPr="00C230B0">
        <w:rPr>
          <w:color w:val="A9B7C6"/>
          <w:lang w:val="en-GB"/>
        </w:rPr>
        <w:br/>
      </w:r>
      <w:r w:rsidRPr="00C230B0">
        <w:rPr>
          <w:color w:val="A9B7C6"/>
          <w:lang w:val="en-GB"/>
        </w:rPr>
        <w:br/>
      </w:r>
      <w:r w:rsidRPr="00C230B0">
        <w:rPr>
          <w:color w:val="CC7832"/>
          <w:lang w:val="en-GB"/>
        </w:rPr>
        <w:t xml:space="preserve">def </w:t>
      </w:r>
      <w:r w:rsidRPr="00C230B0">
        <w:rPr>
          <w:color w:val="FFC66D"/>
          <w:lang w:val="en-GB"/>
        </w:rPr>
        <w:t>calculator</w:t>
      </w:r>
      <w:r w:rsidRPr="00C230B0">
        <w:rPr>
          <w:color w:val="A9B7C6"/>
          <w:lang w:val="en-GB"/>
        </w:rPr>
        <w:t>(</w:t>
      </w:r>
      <w:proofErr w:type="spellStart"/>
      <w:r w:rsidRPr="00C230B0">
        <w:rPr>
          <w:color w:val="A9B7C6"/>
          <w:lang w:val="en-GB"/>
        </w:rPr>
        <w:t>func</w:t>
      </w:r>
      <w:proofErr w:type="spellEnd"/>
      <w:r w:rsidRPr="00C230B0">
        <w:rPr>
          <w:color w:val="CC7832"/>
          <w:lang w:val="en-GB"/>
        </w:rPr>
        <w:t xml:space="preserve">, </w:t>
      </w:r>
      <w:proofErr w:type="spellStart"/>
      <w:r w:rsidRPr="00C230B0">
        <w:rPr>
          <w:color w:val="A9B7C6"/>
          <w:lang w:val="en-GB"/>
        </w:rPr>
        <w:t>nums</w:t>
      </w:r>
      <w:proofErr w:type="spellEnd"/>
      <w:r w:rsidRPr="00C230B0">
        <w:rPr>
          <w:color w:val="A9B7C6"/>
          <w:lang w:val="en-GB"/>
        </w:rPr>
        <w:t>):</w:t>
      </w:r>
      <w:r w:rsidRPr="00C230B0">
        <w:rPr>
          <w:color w:val="A9B7C6"/>
          <w:lang w:val="en-GB"/>
        </w:rPr>
        <w:br/>
        <w:t xml:space="preserve">    solution = </w:t>
      </w:r>
      <w:proofErr w:type="spellStart"/>
      <w:r w:rsidRPr="00C230B0">
        <w:rPr>
          <w:color w:val="A9B7C6"/>
          <w:lang w:val="en-GB"/>
        </w:rPr>
        <w:t>func</w:t>
      </w:r>
      <w:proofErr w:type="spellEnd"/>
      <w:r w:rsidRPr="00C230B0">
        <w:rPr>
          <w:color w:val="A9B7C6"/>
          <w:lang w:val="en-GB"/>
        </w:rPr>
        <w:t>(</w:t>
      </w:r>
      <w:proofErr w:type="spellStart"/>
      <w:r w:rsidRPr="00C230B0">
        <w:rPr>
          <w:color w:val="A9B7C6"/>
          <w:lang w:val="en-GB"/>
        </w:rPr>
        <w:t>nums</w:t>
      </w:r>
      <w:proofErr w:type="spellEnd"/>
      <w:r w:rsidRPr="00C230B0">
        <w:rPr>
          <w:color w:val="A9B7C6"/>
          <w:lang w:val="en-GB"/>
        </w:rPr>
        <w:t>)</w:t>
      </w:r>
      <w:r w:rsidRPr="00C230B0">
        <w:rPr>
          <w:color w:val="A9B7C6"/>
          <w:lang w:val="en-GB"/>
        </w:rPr>
        <w:br/>
        <w:t xml:space="preserve">    </w:t>
      </w:r>
      <w:r w:rsidRPr="00C230B0">
        <w:rPr>
          <w:color w:val="8888C6"/>
          <w:lang w:val="en-GB"/>
        </w:rPr>
        <w:t>print</w:t>
      </w:r>
      <w:r w:rsidRPr="00C230B0">
        <w:rPr>
          <w:color w:val="A9B7C6"/>
          <w:lang w:val="en-GB"/>
        </w:rPr>
        <w:t>(solution)</w:t>
      </w:r>
      <w:r w:rsidRPr="00C230B0">
        <w:rPr>
          <w:color w:val="A9B7C6"/>
          <w:lang w:val="en-GB"/>
        </w:rPr>
        <w:br/>
        <w:t xml:space="preserve">    </w:t>
      </w:r>
      <w:r w:rsidRPr="00C230B0">
        <w:rPr>
          <w:color w:val="CC7832"/>
          <w:lang w:val="en-GB"/>
        </w:rPr>
        <w:t xml:space="preserve">return </w:t>
      </w:r>
      <w:r w:rsidRPr="00C230B0">
        <w:rPr>
          <w:color w:val="A9B7C6"/>
          <w:lang w:val="en-GB"/>
        </w:rPr>
        <w:t>solution</w:t>
      </w:r>
      <w:r w:rsidRPr="00C230B0">
        <w:rPr>
          <w:color w:val="A9B7C6"/>
          <w:lang w:val="en-GB"/>
        </w:rPr>
        <w:br/>
      </w:r>
      <w:r w:rsidRPr="00C230B0">
        <w:rPr>
          <w:color w:val="A9B7C6"/>
          <w:lang w:val="en-GB"/>
        </w:rPr>
        <w:br/>
      </w:r>
      <w:proofErr w:type="spellStart"/>
      <w:r w:rsidRPr="00C230B0">
        <w:rPr>
          <w:color w:val="A9B7C6"/>
          <w:lang w:val="en-GB"/>
        </w:rPr>
        <w:t>nums</w:t>
      </w:r>
      <w:proofErr w:type="spellEnd"/>
      <w:r w:rsidRPr="00C230B0">
        <w:rPr>
          <w:color w:val="A9B7C6"/>
          <w:lang w:val="en-GB"/>
        </w:rPr>
        <w:t xml:space="preserve"> = [</w:t>
      </w:r>
      <w:r w:rsidRPr="00C230B0">
        <w:rPr>
          <w:color w:val="6897BB"/>
          <w:lang w:val="en-GB"/>
        </w:rPr>
        <w:t>1</w:t>
      </w:r>
      <w:r w:rsidRPr="00C230B0">
        <w:rPr>
          <w:color w:val="CC7832"/>
          <w:lang w:val="en-GB"/>
        </w:rPr>
        <w:t xml:space="preserve">, </w:t>
      </w:r>
      <w:r w:rsidRPr="00C230B0">
        <w:rPr>
          <w:color w:val="6897BB"/>
          <w:lang w:val="en-GB"/>
        </w:rPr>
        <w:t>2</w:t>
      </w:r>
      <w:r w:rsidRPr="00C230B0">
        <w:rPr>
          <w:color w:val="CC7832"/>
          <w:lang w:val="en-GB"/>
        </w:rPr>
        <w:t xml:space="preserve">, </w:t>
      </w:r>
      <w:r w:rsidRPr="00C230B0">
        <w:rPr>
          <w:color w:val="6897BB"/>
          <w:lang w:val="en-GB"/>
        </w:rPr>
        <w:t>3</w:t>
      </w:r>
      <w:r w:rsidRPr="00C230B0">
        <w:rPr>
          <w:color w:val="CC7832"/>
          <w:lang w:val="en-GB"/>
        </w:rPr>
        <w:t xml:space="preserve">, </w:t>
      </w:r>
      <w:r w:rsidRPr="00C230B0">
        <w:rPr>
          <w:color w:val="6897BB"/>
          <w:lang w:val="en-GB"/>
        </w:rPr>
        <w:t>4</w:t>
      </w:r>
      <w:r w:rsidRPr="00C230B0">
        <w:rPr>
          <w:color w:val="A9B7C6"/>
          <w:lang w:val="en-GB"/>
        </w:rPr>
        <w:t>]</w:t>
      </w:r>
      <w:r w:rsidRPr="00C230B0">
        <w:rPr>
          <w:color w:val="A9B7C6"/>
          <w:lang w:val="en-GB"/>
        </w:rPr>
        <w:br/>
      </w:r>
      <w:proofErr w:type="spellStart"/>
      <w:r w:rsidRPr="00C230B0">
        <w:rPr>
          <w:color w:val="A9B7C6"/>
          <w:lang w:val="en-GB"/>
        </w:rPr>
        <w:t>calcSum</w:t>
      </w:r>
      <w:proofErr w:type="spellEnd"/>
      <w:r w:rsidRPr="00C230B0">
        <w:rPr>
          <w:color w:val="A9B7C6"/>
          <w:lang w:val="en-GB"/>
        </w:rPr>
        <w:t xml:space="preserve"> = </w:t>
      </w:r>
      <w:proofErr w:type="spellStart"/>
      <w:r w:rsidRPr="00C230B0">
        <w:rPr>
          <w:color w:val="A9B7C6"/>
          <w:lang w:val="en-GB"/>
        </w:rPr>
        <w:t>calculateSum</w:t>
      </w:r>
      <w:proofErr w:type="spellEnd"/>
      <w:r w:rsidRPr="00C230B0">
        <w:rPr>
          <w:color w:val="A9B7C6"/>
          <w:lang w:val="en-GB"/>
        </w:rPr>
        <w:br/>
      </w:r>
      <w:proofErr w:type="spellStart"/>
      <w:r w:rsidRPr="00C230B0">
        <w:rPr>
          <w:color w:val="A9B7C6"/>
          <w:lang w:val="en-GB"/>
        </w:rPr>
        <w:t>calcProduct</w:t>
      </w:r>
      <w:proofErr w:type="spellEnd"/>
      <w:r w:rsidRPr="00C230B0">
        <w:rPr>
          <w:color w:val="A9B7C6"/>
          <w:lang w:val="en-GB"/>
        </w:rPr>
        <w:t xml:space="preserve"> = </w:t>
      </w:r>
      <w:proofErr w:type="spellStart"/>
      <w:r w:rsidRPr="00C230B0">
        <w:rPr>
          <w:color w:val="A9B7C6"/>
          <w:lang w:val="en-GB"/>
        </w:rPr>
        <w:t>calculateProduct</w:t>
      </w:r>
      <w:proofErr w:type="spellEnd"/>
      <w:r w:rsidRPr="00C230B0">
        <w:rPr>
          <w:color w:val="A9B7C6"/>
          <w:lang w:val="en-GB"/>
        </w:rPr>
        <w:br/>
        <w:t>calculator(</w:t>
      </w:r>
      <w:proofErr w:type="spellStart"/>
      <w:r w:rsidRPr="00C230B0">
        <w:rPr>
          <w:color w:val="A9B7C6"/>
          <w:lang w:val="en-GB"/>
        </w:rPr>
        <w:t>calcSum</w:t>
      </w:r>
      <w:proofErr w:type="spellEnd"/>
      <w:r w:rsidRPr="00C230B0">
        <w:rPr>
          <w:color w:val="CC7832"/>
          <w:lang w:val="en-GB"/>
        </w:rPr>
        <w:t xml:space="preserve">, </w:t>
      </w:r>
      <w:proofErr w:type="spellStart"/>
      <w:r w:rsidRPr="00C230B0">
        <w:rPr>
          <w:color w:val="A9B7C6"/>
          <w:lang w:val="en-GB"/>
        </w:rPr>
        <w:t>nums</w:t>
      </w:r>
      <w:proofErr w:type="spellEnd"/>
      <w:r w:rsidRPr="00C230B0">
        <w:rPr>
          <w:color w:val="A9B7C6"/>
          <w:lang w:val="en-GB"/>
        </w:rPr>
        <w:t>)</w:t>
      </w:r>
      <w:r w:rsidRPr="00C230B0">
        <w:rPr>
          <w:color w:val="A9B7C6"/>
          <w:lang w:val="en-GB"/>
        </w:rPr>
        <w:br/>
        <w:t>calculator(</w:t>
      </w:r>
      <w:proofErr w:type="spellStart"/>
      <w:r w:rsidRPr="00C230B0">
        <w:rPr>
          <w:color w:val="A9B7C6"/>
          <w:lang w:val="en-GB"/>
        </w:rPr>
        <w:t>calcProduct</w:t>
      </w:r>
      <w:proofErr w:type="spellEnd"/>
      <w:r w:rsidRPr="00C230B0">
        <w:rPr>
          <w:color w:val="CC7832"/>
          <w:lang w:val="en-GB"/>
        </w:rPr>
        <w:t xml:space="preserve">, </w:t>
      </w:r>
      <w:proofErr w:type="spellStart"/>
      <w:r w:rsidRPr="00C230B0">
        <w:rPr>
          <w:color w:val="A9B7C6"/>
          <w:lang w:val="en-GB"/>
        </w:rPr>
        <w:t>nums</w:t>
      </w:r>
      <w:proofErr w:type="spellEnd"/>
      <w:r w:rsidRPr="00C230B0">
        <w:rPr>
          <w:color w:val="A9B7C6"/>
          <w:lang w:val="en-GB"/>
        </w:rPr>
        <w:t>)</w:t>
      </w:r>
    </w:p>
    <w:p w14:paraId="6D97CC96" w14:textId="77777777" w:rsidR="00FB6C35" w:rsidRPr="00FB6C35" w:rsidRDefault="00FB6C35" w:rsidP="00FB6C35">
      <w:pPr>
        <w:pStyle w:val="HTMLPreformatted"/>
        <w:shd w:val="clear" w:color="auto" w:fill="2B2B2B"/>
        <w:rPr>
          <w:color w:val="A9B7C6"/>
          <w:lang w:val="en-GB"/>
        </w:rPr>
      </w:pPr>
    </w:p>
    <w:p w14:paraId="68BFA0C5" w14:textId="34540404" w:rsidR="00664A60" w:rsidRPr="00FB6C35" w:rsidRDefault="005845C4" w:rsidP="00664A60">
      <w:pPr>
        <w:pStyle w:val="ListParagraph"/>
        <w:rPr>
          <w:rStyle w:val="Hyperlink"/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13" w:history="1">
        <w:r w:rsidR="00440485" w:rsidRPr="00100567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www.geeksforgeeks.org/higher-</w:t>
        </w:r>
        <w:r w:rsidR="00440485" w:rsidRPr="00100567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o</w:t>
        </w:r>
        <w:r w:rsidR="00440485" w:rsidRPr="00100567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rder-functions-in-python/</w:t>
        </w:r>
      </w:hyperlink>
    </w:p>
    <w:p w14:paraId="162AEEA3" w14:textId="2150C52D" w:rsidR="000F30D2" w:rsidRDefault="000F30D2" w:rsidP="00664A60">
      <w:pPr>
        <w:pStyle w:val="ListParagraph"/>
        <w:rPr>
          <w:rFonts w:ascii="Times New Roman" w:eastAsia="Times New Roman" w:hAnsi="Times New Roman" w:cs="Times New Roman"/>
          <w:sz w:val="24"/>
          <w:szCs w:val="24"/>
          <w:lang w:eastAsia="de-AT"/>
        </w:rPr>
      </w:pPr>
      <w:hyperlink r:id="rId14" w:history="1">
        <w:r w:rsidRPr="00BA6FF7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de-AT"/>
          </w:rPr>
          <w:t>https://medium.com/analytics-vidhya/higher-order-functions-python-716f508a8f41</w:t>
        </w:r>
      </w:hyperlink>
    </w:p>
    <w:p w14:paraId="5C0EC645" w14:textId="3BA81EEE" w:rsidR="000F30D2" w:rsidRDefault="00C230B0" w:rsidP="00664A60">
      <w:pPr>
        <w:pStyle w:val="ListParagraph"/>
        <w:rPr>
          <w:rFonts w:ascii="Times New Roman" w:eastAsia="Times New Roman" w:hAnsi="Times New Roman" w:cs="Times New Roman"/>
          <w:sz w:val="24"/>
          <w:szCs w:val="24"/>
          <w:lang w:eastAsia="de-AT"/>
        </w:rPr>
      </w:pPr>
      <w:hyperlink r:id="rId15" w:history="1">
        <w:r w:rsidRPr="00BA6FF7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de-AT"/>
          </w:rPr>
          <w:t>https://www.javatpoint.com/python-high-order-function</w:t>
        </w:r>
      </w:hyperlink>
    </w:p>
    <w:p w14:paraId="4468D596" w14:textId="77777777" w:rsidR="00C230B0" w:rsidRPr="000F30D2" w:rsidRDefault="00C230B0" w:rsidP="00664A60">
      <w:pPr>
        <w:pStyle w:val="ListParagraph"/>
        <w:rPr>
          <w:rFonts w:ascii="Times New Roman" w:eastAsia="Times New Roman" w:hAnsi="Times New Roman" w:cs="Times New Roman"/>
          <w:sz w:val="24"/>
          <w:szCs w:val="24"/>
          <w:lang w:eastAsia="de-AT"/>
        </w:rPr>
      </w:pPr>
    </w:p>
    <w:p w14:paraId="6DC0B265" w14:textId="73907F2A" w:rsidR="00B032DA" w:rsidRDefault="00B032DA" w:rsidP="00B032D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de-AT"/>
        </w:rPr>
      </w:pPr>
      <w:r w:rsidRPr="00B032DA">
        <w:rPr>
          <w:rFonts w:ascii="Times New Roman" w:eastAsia="Times New Roman" w:hAnsi="Times New Roman" w:cs="Times New Roman"/>
          <w:sz w:val="24"/>
          <w:szCs w:val="24"/>
          <w:lang w:eastAsia="de-AT"/>
        </w:rPr>
        <w:t xml:space="preserve">Lambda </w:t>
      </w:r>
      <w:proofErr w:type="spellStart"/>
      <w:r w:rsidRPr="00B032DA">
        <w:rPr>
          <w:rFonts w:ascii="Times New Roman" w:eastAsia="Times New Roman" w:hAnsi="Times New Roman" w:cs="Times New Roman"/>
          <w:sz w:val="24"/>
          <w:szCs w:val="24"/>
          <w:lang w:eastAsia="de-AT"/>
        </w:rPr>
        <w:t>Expressions</w:t>
      </w:r>
      <w:proofErr w:type="spellEnd"/>
    </w:p>
    <w:p w14:paraId="0DD564ED" w14:textId="023D016F" w:rsidR="00CA54AB" w:rsidRDefault="00317DDE" w:rsidP="00FB6C3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 w:rsidRPr="00317DDE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Lambda Expressions ar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e small anonymous functions that take any number of arguments but can only have on expression. Lambda functions are mostly used as anonymous functions inside another function.</w:t>
      </w:r>
    </w:p>
    <w:p w14:paraId="4177D7DC" w14:textId="77777777" w:rsidR="00CA54AB" w:rsidRDefault="00CA54AB" w:rsidP="00CA54AB">
      <w:pPr>
        <w:pStyle w:val="HTMLPreformatted"/>
        <w:shd w:val="clear" w:color="auto" w:fill="2B2B2B"/>
        <w:rPr>
          <w:color w:val="CC7832"/>
          <w:lang w:val="en-GB"/>
        </w:rPr>
      </w:pPr>
    </w:p>
    <w:p w14:paraId="33F54CEE" w14:textId="2DA0E857" w:rsidR="00CA54AB" w:rsidRDefault="00CA54AB" w:rsidP="00CA54AB">
      <w:pPr>
        <w:pStyle w:val="HTMLPreformatted"/>
        <w:shd w:val="clear" w:color="auto" w:fill="2B2B2B"/>
        <w:rPr>
          <w:color w:val="A9B7C6"/>
          <w:lang w:val="en-GB"/>
        </w:rPr>
      </w:pPr>
      <w:r w:rsidRPr="00CA54AB">
        <w:rPr>
          <w:color w:val="CC7832"/>
          <w:lang w:val="en-GB"/>
        </w:rPr>
        <w:t xml:space="preserve">def </w:t>
      </w:r>
      <w:proofErr w:type="spellStart"/>
      <w:r w:rsidRPr="00CA54AB">
        <w:rPr>
          <w:color w:val="FFC66D"/>
          <w:lang w:val="en-GB"/>
        </w:rPr>
        <w:t>myfunc</w:t>
      </w:r>
      <w:proofErr w:type="spellEnd"/>
      <w:r w:rsidRPr="00CA54AB">
        <w:rPr>
          <w:color w:val="A9B7C6"/>
          <w:lang w:val="en-GB"/>
        </w:rPr>
        <w:t>(n):</w:t>
      </w:r>
      <w:r w:rsidRPr="00CA54AB">
        <w:rPr>
          <w:color w:val="A9B7C6"/>
          <w:lang w:val="en-GB"/>
        </w:rPr>
        <w:br/>
        <w:t xml:space="preserve">    </w:t>
      </w:r>
      <w:r w:rsidRPr="00CA54AB">
        <w:rPr>
          <w:color w:val="CC7832"/>
          <w:lang w:val="en-GB"/>
        </w:rPr>
        <w:t xml:space="preserve">return lambda </w:t>
      </w:r>
      <w:r w:rsidRPr="00CA54AB">
        <w:rPr>
          <w:color w:val="A9B7C6"/>
          <w:lang w:val="en-GB"/>
        </w:rPr>
        <w:t>a: a * n</w:t>
      </w:r>
      <w:r w:rsidRPr="00CA54AB">
        <w:rPr>
          <w:color w:val="A9B7C6"/>
          <w:lang w:val="en-GB"/>
        </w:rPr>
        <w:br/>
      </w:r>
      <w:r w:rsidRPr="00CA54AB">
        <w:rPr>
          <w:color w:val="A9B7C6"/>
          <w:lang w:val="en-GB"/>
        </w:rPr>
        <w:br/>
      </w:r>
      <w:proofErr w:type="spellStart"/>
      <w:r w:rsidRPr="00CA54AB">
        <w:rPr>
          <w:color w:val="A9B7C6"/>
          <w:lang w:val="en-GB"/>
        </w:rPr>
        <w:t>mydoubler</w:t>
      </w:r>
      <w:proofErr w:type="spellEnd"/>
      <w:r w:rsidRPr="00CA54AB">
        <w:rPr>
          <w:color w:val="A9B7C6"/>
          <w:lang w:val="en-GB"/>
        </w:rPr>
        <w:t xml:space="preserve"> = </w:t>
      </w:r>
      <w:proofErr w:type="spellStart"/>
      <w:proofErr w:type="gramStart"/>
      <w:r w:rsidRPr="00CA54AB">
        <w:rPr>
          <w:color w:val="A9B7C6"/>
          <w:lang w:val="en-GB"/>
        </w:rPr>
        <w:t>myfunc</w:t>
      </w:r>
      <w:proofErr w:type="spellEnd"/>
      <w:r w:rsidRPr="00CA54AB">
        <w:rPr>
          <w:color w:val="A9B7C6"/>
          <w:lang w:val="en-GB"/>
        </w:rPr>
        <w:t>(</w:t>
      </w:r>
      <w:proofErr w:type="gramEnd"/>
      <w:r w:rsidRPr="00CA54AB">
        <w:rPr>
          <w:color w:val="6897BB"/>
          <w:lang w:val="en-GB"/>
        </w:rPr>
        <w:t>2</w:t>
      </w:r>
      <w:r w:rsidRPr="00CA54AB">
        <w:rPr>
          <w:color w:val="A9B7C6"/>
          <w:lang w:val="en-GB"/>
        </w:rPr>
        <w:t>)</w:t>
      </w:r>
      <w:r w:rsidRPr="00CA54AB">
        <w:rPr>
          <w:color w:val="A9B7C6"/>
          <w:lang w:val="en-GB"/>
        </w:rPr>
        <w:br/>
      </w:r>
      <w:proofErr w:type="spellStart"/>
      <w:r w:rsidRPr="00CA54AB">
        <w:rPr>
          <w:color w:val="A9B7C6"/>
          <w:lang w:val="en-GB"/>
        </w:rPr>
        <w:t>mytrippler</w:t>
      </w:r>
      <w:proofErr w:type="spellEnd"/>
      <w:r w:rsidRPr="00CA54AB">
        <w:rPr>
          <w:color w:val="A9B7C6"/>
          <w:lang w:val="en-GB"/>
        </w:rPr>
        <w:t xml:space="preserve"> = </w:t>
      </w:r>
      <w:proofErr w:type="spellStart"/>
      <w:r w:rsidRPr="00CA54AB">
        <w:rPr>
          <w:color w:val="A9B7C6"/>
          <w:lang w:val="en-GB"/>
        </w:rPr>
        <w:t>myfunc</w:t>
      </w:r>
      <w:proofErr w:type="spellEnd"/>
      <w:r w:rsidRPr="00CA54AB">
        <w:rPr>
          <w:color w:val="A9B7C6"/>
          <w:lang w:val="en-GB"/>
        </w:rPr>
        <w:t>(</w:t>
      </w:r>
      <w:r w:rsidRPr="00CA54AB">
        <w:rPr>
          <w:color w:val="6897BB"/>
          <w:lang w:val="en-GB"/>
        </w:rPr>
        <w:t>3</w:t>
      </w:r>
      <w:r w:rsidRPr="00CA54AB">
        <w:rPr>
          <w:color w:val="A9B7C6"/>
          <w:lang w:val="en-GB"/>
        </w:rPr>
        <w:t>)</w:t>
      </w:r>
      <w:r w:rsidRPr="00CA54AB">
        <w:rPr>
          <w:color w:val="A9B7C6"/>
          <w:lang w:val="en-GB"/>
        </w:rPr>
        <w:br/>
      </w:r>
      <w:r w:rsidRPr="00CA54AB">
        <w:rPr>
          <w:color w:val="A9B7C6"/>
          <w:lang w:val="en-GB"/>
        </w:rPr>
        <w:br/>
      </w:r>
      <w:r w:rsidRPr="00CA54AB">
        <w:rPr>
          <w:color w:val="8888C6"/>
          <w:lang w:val="en-GB"/>
        </w:rPr>
        <w:t>print</w:t>
      </w:r>
      <w:r w:rsidRPr="00CA54AB">
        <w:rPr>
          <w:color w:val="A9B7C6"/>
          <w:lang w:val="en-GB"/>
        </w:rPr>
        <w:t>(</w:t>
      </w:r>
      <w:proofErr w:type="spellStart"/>
      <w:r w:rsidRPr="00CA54AB">
        <w:rPr>
          <w:color w:val="A9B7C6"/>
          <w:lang w:val="en-GB"/>
        </w:rPr>
        <w:t>mydoubler</w:t>
      </w:r>
      <w:proofErr w:type="spellEnd"/>
      <w:r w:rsidRPr="00CA54AB">
        <w:rPr>
          <w:color w:val="A9B7C6"/>
          <w:lang w:val="en-GB"/>
        </w:rPr>
        <w:t>(</w:t>
      </w:r>
      <w:r w:rsidRPr="00CA54AB">
        <w:rPr>
          <w:color w:val="6897BB"/>
          <w:lang w:val="en-GB"/>
        </w:rPr>
        <w:t>11</w:t>
      </w:r>
      <w:r w:rsidRPr="00CA54AB">
        <w:rPr>
          <w:color w:val="A9B7C6"/>
          <w:lang w:val="en-GB"/>
        </w:rPr>
        <w:t>))</w:t>
      </w:r>
      <w:r w:rsidRPr="00CA54AB">
        <w:rPr>
          <w:color w:val="A9B7C6"/>
          <w:lang w:val="en-GB"/>
        </w:rPr>
        <w:br/>
      </w:r>
      <w:r w:rsidRPr="00CA54AB">
        <w:rPr>
          <w:color w:val="8888C6"/>
          <w:lang w:val="en-GB"/>
        </w:rPr>
        <w:t>print</w:t>
      </w:r>
      <w:r w:rsidRPr="00CA54AB">
        <w:rPr>
          <w:color w:val="A9B7C6"/>
          <w:lang w:val="en-GB"/>
        </w:rPr>
        <w:t>(</w:t>
      </w:r>
      <w:proofErr w:type="spellStart"/>
      <w:r w:rsidRPr="00CA54AB">
        <w:rPr>
          <w:color w:val="A9B7C6"/>
          <w:lang w:val="en-GB"/>
        </w:rPr>
        <w:t>mytrippler</w:t>
      </w:r>
      <w:proofErr w:type="spellEnd"/>
      <w:r w:rsidRPr="00CA54AB">
        <w:rPr>
          <w:color w:val="A9B7C6"/>
          <w:lang w:val="en-GB"/>
        </w:rPr>
        <w:t>(</w:t>
      </w:r>
      <w:r w:rsidRPr="00CA54AB">
        <w:rPr>
          <w:color w:val="6897BB"/>
          <w:lang w:val="en-GB"/>
        </w:rPr>
        <w:t>11</w:t>
      </w:r>
      <w:r w:rsidRPr="00CA54AB">
        <w:rPr>
          <w:color w:val="A9B7C6"/>
          <w:lang w:val="en-GB"/>
        </w:rPr>
        <w:t>))</w:t>
      </w:r>
    </w:p>
    <w:p w14:paraId="10FE2E25" w14:textId="77777777" w:rsidR="00CA54AB" w:rsidRPr="00CA54AB" w:rsidRDefault="00CA54AB" w:rsidP="00CA54AB">
      <w:pPr>
        <w:pStyle w:val="HTMLPreformatted"/>
        <w:shd w:val="clear" w:color="auto" w:fill="2B2B2B"/>
        <w:rPr>
          <w:color w:val="A9B7C6"/>
          <w:lang w:val="en-GB"/>
        </w:rPr>
      </w:pPr>
    </w:p>
    <w:p w14:paraId="74AE3EDF" w14:textId="77777777" w:rsidR="00CA54AB" w:rsidRDefault="00CA54AB" w:rsidP="00FB6C3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26616163" w14:textId="77777777" w:rsidR="00CA54AB" w:rsidRPr="00317DDE" w:rsidRDefault="00CA54AB" w:rsidP="00FB6C3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37ACCEC2" w14:textId="1F8070A5" w:rsidR="00440485" w:rsidRPr="00317DDE" w:rsidRDefault="005845C4" w:rsidP="0044048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16" w:history="1">
        <w:r w:rsidR="00EB2421" w:rsidRPr="00317DDE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realpython.c</w:t>
        </w:r>
        <w:r w:rsidR="00EB2421" w:rsidRPr="00317DDE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o</w:t>
        </w:r>
        <w:r w:rsidR="00EB2421" w:rsidRPr="00317DDE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m/python-lambda/</w:t>
        </w:r>
      </w:hyperlink>
    </w:p>
    <w:p w14:paraId="161098EA" w14:textId="77777777" w:rsidR="00EB2421" w:rsidRPr="00317DDE" w:rsidRDefault="00EB2421" w:rsidP="0044048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1488C9F9" w14:textId="4965A5A6" w:rsidR="00B032DA" w:rsidRDefault="00B032DA" w:rsidP="00B032D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de-AT"/>
        </w:rPr>
      </w:pPr>
      <w:proofErr w:type="spellStart"/>
      <w:r w:rsidRPr="00B032DA">
        <w:rPr>
          <w:rFonts w:ascii="Times New Roman" w:eastAsia="Times New Roman" w:hAnsi="Times New Roman" w:cs="Times New Roman"/>
          <w:sz w:val="24"/>
          <w:szCs w:val="24"/>
          <w:lang w:eastAsia="de-AT"/>
        </w:rPr>
        <w:t>Currying</w:t>
      </w:r>
      <w:proofErr w:type="spellEnd"/>
    </w:p>
    <w:p w14:paraId="5B90A7B2" w14:textId="6DD49065" w:rsidR="00EB2421" w:rsidRDefault="005845C4" w:rsidP="00EB242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de-AT"/>
        </w:rPr>
      </w:pPr>
      <w:hyperlink r:id="rId17" w:history="1">
        <w:r w:rsidR="008B7C8A" w:rsidRPr="002440E8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de-AT"/>
          </w:rPr>
          <w:t>https://python-course.eu/advanced-python/currying-in-python.php</w:t>
        </w:r>
      </w:hyperlink>
    </w:p>
    <w:p w14:paraId="4B75983F" w14:textId="77777777" w:rsidR="008B7C8A" w:rsidRPr="00B032DA" w:rsidRDefault="008B7C8A" w:rsidP="00EB242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de-AT"/>
        </w:rPr>
      </w:pPr>
    </w:p>
    <w:p w14:paraId="5EB923E8" w14:textId="7193BEB0" w:rsidR="00B032DA" w:rsidRDefault="00B032DA" w:rsidP="00B032D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de-AT"/>
        </w:rPr>
      </w:pPr>
      <w:proofErr w:type="spellStart"/>
      <w:r w:rsidRPr="00B032DA">
        <w:rPr>
          <w:rFonts w:ascii="Times New Roman" w:eastAsia="Times New Roman" w:hAnsi="Times New Roman" w:cs="Times New Roman"/>
          <w:sz w:val="24"/>
          <w:szCs w:val="24"/>
          <w:lang w:eastAsia="de-AT"/>
        </w:rPr>
        <w:t>Function</w:t>
      </w:r>
      <w:proofErr w:type="spellEnd"/>
      <w:r w:rsidRPr="00B032DA">
        <w:rPr>
          <w:rFonts w:ascii="Times New Roman" w:eastAsia="Times New Roman" w:hAnsi="Times New Roman" w:cs="Times New Roman"/>
          <w:sz w:val="24"/>
          <w:szCs w:val="24"/>
          <w:lang w:eastAsia="de-AT"/>
        </w:rPr>
        <w:t xml:space="preserve"> </w:t>
      </w:r>
      <w:proofErr w:type="spellStart"/>
      <w:r w:rsidRPr="00B032DA">
        <w:rPr>
          <w:rFonts w:ascii="Times New Roman" w:eastAsia="Times New Roman" w:hAnsi="Times New Roman" w:cs="Times New Roman"/>
          <w:sz w:val="24"/>
          <w:szCs w:val="24"/>
          <w:lang w:eastAsia="de-AT"/>
        </w:rPr>
        <w:t>Composition</w:t>
      </w:r>
      <w:proofErr w:type="spellEnd"/>
      <w:r w:rsidRPr="00B032DA">
        <w:rPr>
          <w:rFonts w:ascii="Times New Roman" w:eastAsia="Times New Roman" w:hAnsi="Times New Roman" w:cs="Times New Roman"/>
          <w:sz w:val="24"/>
          <w:szCs w:val="24"/>
          <w:lang w:eastAsia="de-AT"/>
        </w:rPr>
        <w:t xml:space="preserve"> and Streaming</w:t>
      </w:r>
    </w:p>
    <w:p w14:paraId="4C074DCA" w14:textId="109BEA4F" w:rsidR="008B7C8A" w:rsidRDefault="005845C4" w:rsidP="008B7C8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de-AT"/>
        </w:rPr>
      </w:pPr>
      <w:hyperlink r:id="rId18" w:history="1">
        <w:r w:rsidR="00D33C32" w:rsidRPr="002440E8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de-AT"/>
          </w:rPr>
          <w:t>https://mathieularose.com/function-composition-in-python</w:t>
        </w:r>
      </w:hyperlink>
    </w:p>
    <w:p w14:paraId="2688A7B3" w14:textId="1C0C4D3A" w:rsidR="00D33C32" w:rsidRDefault="00D33C32" w:rsidP="008B7C8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de-AT"/>
        </w:rPr>
      </w:pPr>
    </w:p>
    <w:p w14:paraId="1EFB63B1" w14:textId="7DD1985E" w:rsidR="00DF6680" w:rsidRDefault="00DF6680" w:rsidP="008B7C8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 w:rsidRPr="00DF6680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streaming: </w:t>
      </w:r>
      <w:hyperlink r:id="rId19" w:history="1">
        <w:r w:rsidRPr="002440E8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docs.python.org/3/library/io.html</w:t>
        </w:r>
      </w:hyperlink>
    </w:p>
    <w:p w14:paraId="2714C013" w14:textId="77777777" w:rsidR="00DF6680" w:rsidRPr="00B032DA" w:rsidRDefault="00DF6680" w:rsidP="008B7C8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3E5C1E02" w14:textId="22CE5EDF" w:rsidR="00DF6680" w:rsidRDefault="00B032DA" w:rsidP="00DF668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de-AT"/>
        </w:rPr>
      </w:pPr>
      <w:proofErr w:type="spellStart"/>
      <w:r w:rsidRPr="00B032DA">
        <w:rPr>
          <w:rFonts w:ascii="Times New Roman" w:eastAsia="Times New Roman" w:hAnsi="Times New Roman" w:cs="Times New Roman"/>
          <w:sz w:val="24"/>
          <w:szCs w:val="24"/>
          <w:lang w:eastAsia="de-AT"/>
        </w:rPr>
        <w:t>Algebraic</w:t>
      </w:r>
      <w:proofErr w:type="spellEnd"/>
      <w:r w:rsidRPr="00B032DA">
        <w:rPr>
          <w:rFonts w:ascii="Times New Roman" w:eastAsia="Times New Roman" w:hAnsi="Times New Roman" w:cs="Times New Roman"/>
          <w:sz w:val="24"/>
          <w:szCs w:val="24"/>
          <w:lang w:eastAsia="de-AT"/>
        </w:rPr>
        <w:t xml:space="preserve"> Data </w:t>
      </w:r>
      <w:proofErr w:type="spellStart"/>
      <w:r w:rsidRPr="00B032DA">
        <w:rPr>
          <w:rFonts w:ascii="Times New Roman" w:eastAsia="Times New Roman" w:hAnsi="Times New Roman" w:cs="Times New Roman"/>
          <w:sz w:val="24"/>
          <w:szCs w:val="24"/>
          <w:lang w:eastAsia="de-AT"/>
        </w:rPr>
        <w:t>Types</w:t>
      </w:r>
      <w:proofErr w:type="spellEnd"/>
    </w:p>
    <w:p w14:paraId="621A4B01" w14:textId="4B81F093" w:rsidR="00DF6680" w:rsidRDefault="005845C4" w:rsidP="00DF66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de-AT"/>
        </w:rPr>
      </w:pPr>
      <w:hyperlink r:id="rId20" w:history="1">
        <w:r w:rsidR="0081523F" w:rsidRPr="002440E8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de-AT"/>
          </w:rPr>
          <w:t>https://www.gidware.com/python-adts/</w:t>
        </w:r>
      </w:hyperlink>
    </w:p>
    <w:p w14:paraId="613546B3" w14:textId="77777777" w:rsidR="0081523F" w:rsidRPr="00B032DA" w:rsidRDefault="0081523F" w:rsidP="00DF66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de-AT"/>
        </w:rPr>
      </w:pPr>
    </w:p>
    <w:p w14:paraId="390AEC2A" w14:textId="612105A9" w:rsidR="00B032DA" w:rsidRDefault="00B032DA" w:rsidP="00B032D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de-AT"/>
        </w:rPr>
      </w:pPr>
      <w:r w:rsidRPr="00B032DA">
        <w:rPr>
          <w:rFonts w:ascii="Times New Roman" w:eastAsia="Times New Roman" w:hAnsi="Times New Roman" w:cs="Times New Roman"/>
          <w:sz w:val="24"/>
          <w:szCs w:val="24"/>
          <w:lang w:eastAsia="de-AT"/>
        </w:rPr>
        <w:lastRenderedPageBreak/>
        <w:t xml:space="preserve">Pure and </w:t>
      </w:r>
      <w:proofErr w:type="spellStart"/>
      <w:r w:rsidRPr="00B032DA">
        <w:rPr>
          <w:rFonts w:ascii="Times New Roman" w:eastAsia="Times New Roman" w:hAnsi="Times New Roman" w:cs="Times New Roman"/>
          <w:sz w:val="24"/>
          <w:szCs w:val="24"/>
          <w:lang w:eastAsia="de-AT"/>
        </w:rPr>
        <w:t>Impure</w:t>
      </w:r>
      <w:proofErr w:type="spellEnd"/>
      <w:r w:rsidRPr="00B032DA">
        <w:rPr>
          <w:rFonts w:ascii="Times New Roman" w:eastAsia="Times New Roman" w:hAnsi="Times New Roman" w:cs="Times New Roman"/>
          <w:sz w:val="24"/>
          <w:szCs w:val="24"/>
          <w:lang w:eastAsia="de-AT"/>
        </w:rPr>
        <w:t xml:space="preserve"> Side </w:t>
      </w:r>
      <w:proofErr w:type="spellStart"/>
      <w:r w:rsidRPr="00B032DA">
        <w:rPr>
          <w:rFonts w:ascii="Times New Roman" w:eastAsia="Times New Roman" w:hAnsi="Times New Roman" w:cs="Times New Roman"/>
          <w:sz w:val="24"/>
          <w:szCs w:val="24"/>
          <w:lang w:eastAsia="de-AT"/>
        </w:rPr>
        <w:t>Effects</w:t>
      </w:r>
      <w:proofErr w:type="spellEnd"/>
    </w:p>
    <w:p w14:paraId="4AE301D4" w14:textId="74C989FA" w:rsidR="0081523F" w:rsidRDefault="005845C4" w:rsidP="0081523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de-AT"/>
        </w:rPr>
      </w:pPr>
      <w:hyperlink r:id="rId21" w:history="1">
        <w:r w:rsidR="00C7417A" w:rsidRPr="002440E8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de-AT"/>
          </w:rPr>
          <w:t>https://stackoverflow.com/questions/20027087/how-to-judge-or-how-to-write-a-python-function-with-no-side-effects</w:t>
        </w:r>
      </w:hyperlink>
    </w:p>
    <w:p w14:paraId="14BA3701" w14:textId="77777777" w:rsidR="00C7417A" w:rsidRDefault="00C7417A" w:rsidP="0081523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de-AT"/>
        </w:rPr>
      </w:pPr>
    </w:p>
    <w:p w14:paraId="3B5B4E08" w14:textId="77777777" w:rsidR="00A16B43" w:rsidRPr="00B032DA" w:rsidRDefault="00A16B43" w:rsidP="00A16B4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de-AT"/>
        </w:rPr>
      </w:pPr>
    </w:p>
    <w:p w14:paraId="7312E956" w14:textId="77777777" w:rsidR="00B032DA" w:rsidRPr="00B032DA" w:rsidRDefault="00B032DA" w:rsidP="00B032D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 w:rsidRPr="00B032DA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Implement the State Monad in the selected language and demonstrate its use through a simple example such as tree </w:t>
      </w:r>
      <w:proofErr w:type="spellStart"/>
      <w:r w:rsidRPr="00B032DA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labeling</w:t>
      </w:r>
      <w:proofErr w:type="spellEnd"/>
      <w:r w:rsidRPr="00B032DA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.</w:t>
      </w:r>
    </w:p>
    <w:p w14:paraId="0CE2AA51" w14:textId="7CA1B311" w:rsidR="002E0E31" w:rsidRDefault="005845C4">
      <w:pPr>
        <w:rPr>
          <w:lang w:val="en-GB"/>
        </w:rPr>
      </w:pPr>
      <w:hyperlink r:id="rId22" w:history="1">
        <w:r w:rsidR="00033942" w:rsidRPr="002440E8">
          <w:rPr>
            <w:rStyle w:val="Hyperlink"/>
            <w:lang w:val="en-GB"/>
          </w:rPr>
          <w:t>https://gaius.tech/2010/09/06/on-monads/</w:t>
        </w:r>
      </w:hyperlink>
    </w:p>
    <w:p w14:paraId="5B745D0B" w14:textId="48438AB5" w:rsidR="00033942" w:rsidRDefault="005845C4">
      <w:pPr>
        <w:rPr>
          <w:lang w:val="en-GB"/>
        </w:rPr>
      </w:pPr>
      <w:hyperlink r:id="rId23" w:history="1">
        <w:r w:rsidR="00B13B6C" w:rsidRPr="002440E8">
          <w:rPr>
            <w:rStyle w:val="Hyperlink"/>
            <w:lang w:val="en-GB"/>
          </w:rPr>
          <w:t>https://medium.com/swlh/monads-in-python-e3c9592285d6</w:t>
        </w:r>
      </w:hyperlink>
    </w:p>
    <w:p w14:paraId="4F93E2D7" w14:textId="77777777" w:rsidR="00B13B6C" w:rsidRPr="00B032DA" w:rsidRDefault="00B13B6C">
      <w:pPr>
        <w:rPr>
          <w:lang w:val="en-GB"/>
        </w:rPr>
      </w:pPr>
    </w:p>
    <w:sectPr w:rsidR="00B13B6C" w:rsidRPr="00B032DA">
      <w:headerReference w:type="default" r:id="rId24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8FB03C" w14:textId="77777777" w:rsidR="005845C4" w:rsidRDefault="005845C4" w:rsidP="00405FEF">
      <w:pPr>
        <w:spacing w:after="0" w:line="240" w:lineRule="auto"/>
      </w:pPr>
      <w:r>
        <w:separator/>
      </w:r>
    </w:p>
  </w:endnote>
  <w:endnote w:type="continuationSeparator" w:id="0">
    <w:p w14:paraId="0F57B787" w14:textId="77777777" w:rsidR="005845C4" w:rsidRDefault="005845C4" w:rsidP="00405F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FAA294" w14:textId="77777777" w:rsidR="005845C4" w:rsidRDefault="005845C4" w:rsidP="00405FEF">
      <w:pPr>
        <w:spacing w:after="0" w:line="240" w:lineRule="auto"/>
      </w:pPr>
      <w:r>
        <w:separator/>
      </w:r>
    </w:p>
  </w:footnote>
  <w:footnote w:type="continuationSeparator" w:id="0">
    <w:p w14:paraId="25E3A4A8" w14:textId="77777777" w:rsidR="005845C4" w:rsidRDefault="005845C4" w:rsidP="00405F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9DF85" w14:textId="76398243" w:rsidR="00405FEF" w:rsidRDefault="00405FEF">
    <w:pPr>
      <w:pStyle w:val="Header"/>
    </w:pPr>
    <w:r>
      <w:t>Zech Frederick, Falco Fabi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CD5894"/>
    <w:multiLevelType w:val="hybridMultilevel"/>
    <w:tmpl w:val="FA74E0F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411C0C"/>
    <w:multiLevelType w:val="multilevel"/>
    <w:tmpl w:val="59DA5E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NzWyNDI2MDG2MDBW0lEKTi0uzszPAykwrAUA8L/s3iwAAAA="/>
  </w:docVars>
  <w:rsids>
    <w:rsidRoot w:val="00B032DA"/>
    <w:rsid w:val="00033942"/>
    <w:rsid w:val="000A0933"/>
    <w:rsid w:val="000F30D2"/>
    <w:rsid w:val="00100567"/>
    <w:rsid w:val="001232DF"/>
    <w:rsid w:val="001D62F0"/>
    <w:rsid w:val="00221282"/>
    <w:rsid w:val="002E0E31"/>
    <w:rsid w:val="00317DDE"/>
    <w:rsid w:val="0036513E"/>
    <w:rsid w:val="00405FEF"/>
    <w:rsid w:val="00440485"/>
    <w:rsid w:val="0046207F"/>
    <w:rsid w:val="0054183F"/>
    <w:rsid w:val="005845C4"/>
    <w:rsid w:val="006062B8"/>
    <w:rsid w:val="00613D42"/>
    <w:rsid w:val="00616AED"/>
    <w:rsid w:val="00625F0D"/>
    <w:rsid w:val="00664A60"/>
    <w:rsid w:val="006E41B5"/>
    <w:rsid w:val="007B2683"/>
    <w:rsid w:val="007B4346"/>
    <w:rsid w:val="0081507A"/>
    <w:rsid w:val="0081523F"/>
    <w:rsid w:val="0088541A"/>
    <w:rsid w:val="008B7C8A"/>
    <w:rsid w:val="00904C67"/>
    <w:rsid w:val="009F2C29"/>
    <w:rsid w:val="00A16B43"/>
    <w:rsid w:val="00A50033"/>
    <w:rsid w:val="00AB3C98"/>
    <w:rsid w:val="00B032DA"/>
    <w:rsid w:val="00B13B6C"/>
    <w:rsid w:val="00C230B0"/>
    <w:rsid w:val="00C7417A"/>
    <w:rsid w:val="00CA54AB"/>
    <w:rsid w:val="00D33C32"/>
    <w:rsid w:val="00DF6680"/>
    <w:rsid w:val="00E24C05"/>
    <w:rsid w:val="00E316F0"/>
    <w:rsid w:val="00EB2421"/>
    <w:rsid w:val="00F36D9C"/>
    <w:rsid w:val="00F432E8"/>
    <w:rsid w:val="00FB6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76E92"/>
  <w15:chartTrackingRefBased/>
  <w15:docId w15:val="{6DD01DB9-0FE4-4149-B633-F3868DB7C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032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AT"/>
    </w:rPr>
  </w:style>
  <w:style w:type="paragraph" w:styleId="Header">
    <w:name w:val="header"/>
    <w:basedOn w:val="Normal"/>
    <w:link w:val="HeaderChar"/>
    <w:uiPriority w:val="99"/>
    <w:unhideWhenUsed/>
    <w:rsid w:val="00405F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5FEF"/>
  </w:style>
  <w:style w:type="paragraph" w:styleId="Footer">
    <w:name w:val="footer"/>
    <w:basedOn w:val="Normal"/>
    <w:link w:val="FooterChar"/>
    <w:uiPriority w:val="99"/>
    <w:unhideWhenUsed/>
    <w:rsid w:val="00405F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5FEF"/>
  </w:style>
  <w:style w:type="character" w:styleId="Hyperlink">
    <w:name w:val="Hyperlink"/>
    <w:basedOn w:val="DefaultParagraphFont"/>
    <w:uiPriority w:val="99"/>
    <w:unhideWhenUsed/>
    <w:rsid w:val="00613D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3D4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F2C2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24C05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651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A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6513E"/>
    <w:rPr>
      <w:rFonts w:ascii="Courier New" w:eastAsia="Times New Roman" w:hAnsi="Courier New" w:cs="Courier New"/>
      <w:sz w:val="20"/>
      <w:szCs w:val="20"/>
      <w:lang w:eastAsia="de-A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37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ygreatlearning.com/blog/understanding-mutable-and-immutable-in-python/" TargetMode="External"/><Relationship Id="rId13" Type="http://schemas.openxmlformats.org/officeDocument/2006/relationships/hyperlink" Target="https://www.geeksforgeeks.org/higher-order-functions-in-python/" TargetMode="External"/><Relationship Id="rId18" Type="http://schemas.openxmlformats.org/officeDocument/2006/relationships/hyperlink" Target="https://mathieularose.com/function-composition-in-python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stackoverflow.com/questions/20027087/how-to-judge-or-how-to-write-a-python-function-with-no-side-effects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2.png"/><Relationship Id="rId17" Type="http://schemas.openxmlformats.org/officeDocument/2006/relationships/hyperlink" Target="https://python-course.eu/advanced-python/currying-in-python.php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realpython.com/python-lambda/" TargetMode="External"/><Relationship Id="rId20" Type="http://schemas.openxmlformats.org/officeDocument/2006/relationships/hyperlink" Target="https://www.gidware.com/python-adts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ython-course.eu/python-tutorial/data-types-and-variables.php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www.javatpoint.com/python-high-order-function" TargetMode="External"/><Relationship Id="rId23" Type="http://schemas.openxmlformats.org/officeDocument/2006/relationships/hyperlink" Target="https://medium.com/swlh/monads-in-python-e3c9592285d6" TargetMode="External"/><Relationship Id="rId10" Type="http://schemas.openxmlformats.org/officeDocument/2006/relationships/hyperlink" Target="https://docs.python.org/3.5/extending/newtypes.html" TargetMode="External"/><Relationship Id="rId19" Type="http://schemas.openxmlformats.org/officeDocument/2006/relationships/hyperlink" Target="https://docs.python.org/3/library/io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freecontent.manning.com/mutable-and-immutable-objects/" TargetMode="External"/><Relationship Id="rId14" Type="http://schemas.openxmlformats.org/officeDocument/2006/relationships/hyperlink" Target="https://medium.com/analytics-vidhya/higher-order-functions-python-716f508a8f41" TargetMode="External"/><Relationship Id="rId22" Type="http://schemas.openxmlformats.org/officeDocument/2006/relationships/hyperlink" Target="https://gaius.tech/2010/09/06/on-monads/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62</Words>
  <Characters>543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LCO Fabian</dc:creator>
  <cp:keywords/>
  <dc:description/>
  <cp:lastModifiedBy>FALCO Fabian</cp:lastModifiedBy>
  <cp:revision>23</cp:revision>
  <dcterms:created xsi:type="dcterms:W3CDTF">2022-01-13T14:10:00Z</dcterms:created>
  <dcterms:modified xsi:type="dcterms:W3CDTF">2022-01-14T12:22:00Z</dcterms:modified>
</cp:coreProperties>
</file>